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CECA9C" w14:textId="39D642F3" w:rsidR="00573F9F" w:rsidRPr="00CB30EF" w:rsidRDefault="00764EFF" w:rsidP="008E4A4B">
      <w:pPr>
        <w:rPr>
          <w:rFonts w:ascii="Century Gothic" w:eastAsia="MS PGothic" w:hAnsi="Century Gothic" w:cs="Arial"/>
          <w:b/>
          <w:color w:val="001033"/>
          <w:sz w:val="48"/>
          <w:szCs w:val="48"/>
        </w:rPr>
      </w:pPr>
      <w:r>
        <w:rPr>
          <w:rFonts w:ascii="Century Gothic" w:eastAsia="MS PGothic" w:hAnsi="Century Gothic"/>
          <w:b/>
          <w:noProof/>
          <w:color w:val="001033"/>
          <w:sz w:val="48"/>
          <w:lang w:val="ja-JP"/>
        </w:rPr>
        <w:drawing>
          <wp:anchor distT="0" distB="0" distL="114300" distR="114300" simplePos="0" relativeHeight="251659264" behindDoc="0" locked="0" layoutInCell="1" allowOverlap="1" wp14:anchorId="5E7DC667" wp14:editId="1DA11731">
            <wp:simplePos x="0" y="0"/>
            <wp:positionH relativeFrom="column">
              <wp:posOffset>4314825</wp:posOffset>
            </wp:positionH>
            <wp:positionV relativeFrom="paragraph">
              <wp:posOffset>47625</wp:posOffset>
            </wp:positionV>
            <wp:extent cx="2759040" cy="548640"/>
            <wp:effectExtent l="0" t="0" r="3810" b="3810"/>
            <wp:wrapNone/>
            <wp:docPr id="1891969885" name="Picture 1" descr="A blue background with white text&#10;&#10;AI-generated content may be incorrect.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969885" name="Picture 1" descr="A blue background with white text&#10;&#10;AI-generated content may be incorrect.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904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05A3" w:rsidRPr="00CB30EF">
        <w:rPr>
          <w:rFonts w:ascii="Century Gothic" w:eastAsia="MS PGothic" w:hAnsi="Century Gothic"/>
          <w:b/>
          <w:color w:val="001033"/>
          <w:sz w:val="48"/>
        </w:rPr>
        <w:t>シンプルな自宅の建設予算</w:t>
      </w:r>
      <w:r w:rsidR="000703C5">
        <w:rPr>
          <w:rFonts w:ascii="Century Gothic" w:eastAsia="MS PGothic" w:hAnsi="Century Gothic"/>
          <w:b/>
          <w:color w:val="001033"/>
          <w:sz w:val="48"/>
        </w:rPr>
        <w:br/>
      </w:r>
      <w:r w:rsidR="001205A3" w:rsidRPr="00CB30EF">
        <w:rPr>
          <w:rFonts w:ascii="Century Gothic" w:eastAsia="MS PGothic" w:hAnsi="Century Gothic"/>
          <w:b/>
          <w:color w:val="001033"/>
          <w:sz w:val="48"/>
        </w:rPr>
        <w:t>テンプレート</w:t>
      </w:r>
    </w:p>
    <w:p w14:paraId="7D8FC179" w14:textId="54EC0C2F" w:rsidR="005B384F" w:rsidRPr="00CB30EF" w:rsidRDefault="005B384F" w:rsidP="008E4A4B">
      <w:pPr>
        <w:rPr>
          <w:rFonts w:ascii="Century Gothic" w:eastAsia="MS PGothic" w:hAnsi="Century Gothic" w:cs="Arial"/>
          <w:b/>
          <w:color w:val="001033"/>
        </w:r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4355"/>
        <w:gridCol w:w="1005"/>
        <w:gridCol w:w="400"/>
        <w:gridCol w:w="3580"/>
        <w:gridCol w:w="1780"/>
      </w:tblGrid>
      <w:tr w:rsidR="00AB4ECC" w:rsidRPr="00CB30EF" w14:paraId="2394B2B2" w14:textId="77777777" w:rsidTr="00AB4ECC">
        <w:trPr>
          <w:trHeight w:val="360"/>
        </w:trPr>
        <w:tc>
          <w:tcPr>
            <w:tcW w:w="536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7D16206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作業名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A64BC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1E750FF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窓口担当者名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1B122A" w14:textId="77777777" w:rsidR="00AB4ECC" w:rsidRPr="00CB30EF" w:rsidRDefault="00AB4ECC" w:rsidP="00AB4ECC">
            <w:pPr>
              <w:jc w:val="center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アポイント日付</w:t>
            </w:r>
          </w:p>
        </w:tc>
      </w:tr>
      <w:tr w:rsidR="00AB4ECC" w:rsidRPr="00CB30EF" w14:paraId="6DC2F6A8" w14:textId="77777777" w:rsidTr="00AB4ECC">
        <w:trPr>
          <w:trHeight w:val="700"/>
        </w:trPr>
        <w:tc>
          <w:tcPr>
            <w:tcW w:w="536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981D8D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</w:rPr>
            </w:pPr>
            <w:r w:rsidRPr="00CB30EF">
              <w:rPr>
                <w:rFonts w:ascii="Century Gothic" w:eastAsia="MS PGothic" w:hAnsi="Century Gothic"/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25741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CA38D2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</w:rPr>
            </w:pPr>
            <w:r w:rsidRPr="00CB30EF">
              <w:rPr>
                <w:rFonts w:ascii="Century Gothic" w:eastAsia="MS PGothic" w:hAnsi="Century Gothic"/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4F2B2D3" w14:textId="77777777" w:rsidR="00AB4ECC" w:rsidRPr="00CB30EF" w:rsidRDefault="00AB4ECC" w:rsidP="00AB4ECC">
            <w:pPr>
              <w:jc w:val="center"/>
              <w:rPr>
                <w:rFonts w:ascii="Century Gothic" w:eastAsia="MS PGothic" w:hAnsi="Century Gothic" w:cs="Calibri"/>
                <w:color w:val="000000"/>
              </w:rPr>
            </w:pPr>
            <w:r w:rsidRPr="00CB30EF">
              <w:rPr>
                <w:rFonts w:ascii="Century Gothic" w:eastAsia="MS PGothic" w:hAnsi="Century Gothic"/>
                <w:color w:val="000000"/>
              </w:rPr>
              <w:t> </w:t>
            </w:r>
          </w:p>
        </w:tc>
      </w:tr>
      <w:tr w:rsidR="00AB4ECC" w:rsidRPr="00CB30EF" w14:paraId="37DF417B" w14:textId="77777777" w:rsidTr="00AB4ECC">
        <w:trPr>
          <w:trHeight w:val="360"/>
        </w:trPr>
        <w:tc>
          <w:tcPr>
            <w:tcW w:w="536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B7D7919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作業の場所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BADD7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A68F164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話番号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/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メール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アドレス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014C76" w14:textId="77777777" w:rsidR="00AB4ECC" w:rsidRPr="00CB30EF" w:rsidRDefault="00AB4ECC" w:rsidP="00AB4ECC">
            <w:pPr>
              <w:jc w:val="center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アポイント時間</w:t>
            </w:r>
          </w:p>
        </w:tc>
      </w:tr>
      <w:tr w:rsidR="00AB4ECC" w:rsidRPr="00CB30EF" w14:paraId="775038B7" w14:textId="77777777" w:rsidTr="00AB4ECC">
        <w:trPr>
          <w:trHeight w:val="700"/>
        </w:trPr>
        <w:tc>
          <w:tcPr>
            <w:tcW w:w="536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DFD3C5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</w:rPr>
            </w:pPr>
            <w:r w:rsidRPr="00CB30EF">
              <w:rPr>
                <w:rFonts w:ascii="Century Gothic" w:eastAsia="MS PGothic" w:hAnsi="Century Gothic"/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BD600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DDA8FF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</w:rPr>
            </w:pPr>
            <w:r w:rsidRPr="00CB30EF">
              <w:rPr>
                <w:rFonts w:ascii="Century Gothic" w:eastAsia="MS PGothic" w:hAnsi="Century Gothic"/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FA92729" w14:textId="77777777" w:rsidR="00AB4ECC" w:rsidRPr="00CB30EF" w:rsidRDefault="00AB4ECC" w:rsidP="00AB4ECC">
            <w:pPr>
              <w:jc w:val="center"/>
              <w:rPr>
                <w:rFonts w:ascii="Century Gothic" w:eastAsia="MS PGothic" w:hAnsi="Century Gothic" w:cs="Calibri"/>
                <w:color w:val="000000"/>
              </w:rPr>
            </w:pPr>
            <w:r w:rsidRPr="00CB30EF">
              <w:rPr>
                <w:rFonts w:ascii="Century Gothic" w:eastAsia="MS PGothic" w:hAnsi="Century Gothic"/>
                <w:color w:val="000000"/>
              </w:rPr>
              <w:t> </w:t>
            </w:r>
          </w:p>
        </w:tc>
      </w:tr>
      <w:tr w:rsidR="00AB4ECC" w:rsidRPr="00CB30EF" w14:paraId="28B3A93C" w14:textId="77777777" w:rsidTr="0015620D">
        <w:trPr>
          <w:trHeight w:val="144"/>
        </w:trPr>
        <w:tc>
          <w:tcPr>
            <w:tcW w:w="4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CC91A" w14:textId="77777777" w:rsidR="00AB4ECC" w:rsidRPr="00CB30EF" w:rsidRDefault="00AB4ECC" w:rsidP="00AB4ECC">
            <w:pPr>
              <w:jc w:val="center"/>
              <w:rPr>
                <w:rFonts w:ascii="Century Gothic" w:eastAsia="MS PGothic" w:hAnsi="Century Gothic" w:cs="Calibri"/>
                <w:color w:val="000000"/>
                <w:sz w:val="10"/>
                <w:szCs w:val="10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BD7C4" w14:textId="77777777" w:rsidR="00AB4ECC" w:rsidRPr="00CB30EF" w:rsidRDefault="00AB4ECC" w:rsidP="00AB4ECC">
            <w:pPr>
              <w:ind w:firstLineChars="100" w:firstLine="100"/>
              <w:rPr>
                <w:rFonts w:ascii="Century Gothic" w:eastAsia="MS PGothic" w:hAnsi="Century Gothic"/>
                <w:sz w:val="10"/>
                <w:szCs w:val="1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15492" w14:textId="77777777" w:rsidR="00AB4ECC" w:rsidRPr="00CB30EF" w:rsidRDefault="00AB4ECC" w:rsidP="00AB4ECC">
            <w:pPr>
              <w:rPr>
                <w:rFonts w:ascii="Century Gothic" w:eastAsia="MS PGothic" w:hAnsi="Century Gothic"/>
                <w:sz w:val="10"/>
                <w:szCs w:val="10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61AC4" w14:textId="77777777" w:rsidR="00AB4ECC" w:rsidRPr="00CB30EF" w:rsidRDefault="00AB4ECC" w:rsidP="00AB4ECC">
            <w:pPr>
              <w:rPr>
                <w:rFonts w:ascii="Century Gothic" w:eastAsia="MS PGothic" w:hAnsi="Century Gothic"/>
                <w:sz w:val="10"/>
                <w:szCs w:val="10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8DBE" w14:textId="77777777" w:rsidR="00AB4ECC" w:rsidRPr="00CB30EF" w:rsidRDefault="00AB4ECC" w:rsidP="00AB4ECC">
            <w:pPr>
              <w:ind w:firstLineChars="100" w:firstLine="100"/>
              <w:rPr>
                <w:rFonts w:ascii="Century Gothic" w:eastAsia="MS PGothic" w:hAnsi="Century Gothic"/>
                <w:sz w:val="10"/>
                <w:szCs w:val="10"/>
              </w:rPr>
            </w:pPr>
          </w:p>
        </w:tc>
      </w:tr>
      <w:tr w:rsidR="00AB4ECC" w:rsidRPr="00CB30EF" w14:paraId="44967D60" w14:textId="77777777" w:rsidTr="00AB4ECC">
        <w:trPr>
          <w:trHeight w:val="360"/>
        </w:trPr>
        <w:tc>
          <w:tcPr>
            <w:tcW w:w="4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03C44" w14:textId="77777777" w:rsidR="00AB4ECC" w:rsidRPr="00CB30EF" w:rsidRDefault="00AB4ECC" w:rsidP="00AB4ECC">
            <w:pPr>
              <w:rPr>
                <w:rFonts w:ascii="Century Gothic" w:eastAsia="MS PGothic" w:hAnsi="Century Gothic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4AB88" w14:textId="77777777" w:rsidR="00AB4ECC" w:rsidRPr="00CB30EF" w:rsidRDefault="00AB4ECC" w:rsidP="00AB4ECC">
            <w:pPr>
              <w:ind w:firstLineChars="100" w:firstLine="200"/>
              <w:rPr>
                <w:rFonts w:ascii="Century Gothic" w:eastAsia="MS PGothic" w:hAnsi="Century Gothic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56E67" w14:textId="77777777" w:rsidR="00AB4ECC" w:rsidRPr="00CB30EF" w:rsidRDefault="00AB4ECC" w:rsidP="00AB4ECC">
            <w:pPr>
              <w:rPr>
                <w:rFonts w:ascii="Century Gothic" w:eastAsia="MS PGothic" w:hAnsi="Century Gothic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215C98"/>
            <w:noWrap/>
            <w:vAlign w:val="center"/>
            <w:hideMark/>
          </w:tcPr>
          <w:p w14:paraId="609931C5" w14:textId="77777777" w:rsidR="00AB4ECC" w:rsidRPr="00CB30EF" w:rsidRDefault="00AB4ECC" w:rsidP="00AB4ECC">
            <w:pPr>
              <w:jc w:val="center"/>
              <w:rPr>
                <w:rFonts w:ascii="Century Gothic" w:eastAsia="MS PGothic" w:hAnsi="Century Gothic" w:cs="Calibri"/>
                <w:color w:val="FFFFFF"/>
              </w:rPr>
            </w:pPr>
            <w:r w:rsidRPr="00CB30EF">
              <w:rPr>
                <w:rFonts w:ascii="Century Gothic" w:eastAsia="MS PGothic" w:hAnsi="Century Gothic"/>
                <w:color w:val="FFFFFF"/>
                <w:sz w:val="22"/>
              </w:rPr>
              <w:t>見積合計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72FED" w14:textId="77777777" w:rsidR="00AB4ECC" w:rsidRPr="00CB30EF" w:rsidRDefault="00AB4ECC" w:rsidP="00AB4ECC">
            <w:pPr>
              <w:jc w:val="center"/>
              <w:rPr>
                <w:rFonts w:ascii="Century Gothic" w:eastAsia="MS PGothic" w:hAnsi="Century Gothic" w:cs="Calibri"/>
                <w:color w:val="FFFFFF"/>
              </w:rPr>
            </w:pPr>
          </w:p>
        </w:tc>
      </w:tr>
      <w:tr w:rsidR="00AB4ECC" w:rsidRPr="00CB30EF" w14:paraId="1ED1EC3B" w14:textId="77777777" w:rsidTr="00AB4ECC">
        <w:trPr>
          <w:trHeight w:val="700"/>
        </w:trPr>
        <w:tc>
          <w:tcPr>
            <w:tcW w:w="4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4A377" w14:textId="77777777" w:rsidR="00AB4ECC" w:rsidRPr="00CB30EF" w:rsidRDefault="00AB4ECC" w:rsidP="00AB4ECC">
            <w:pPr>
              <w:rPr>
                <w:rFonts w:ascii="Century Gothic" w:eastAsia="MS PGothic" w:hAnsi="Century Gothic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FF308" w14:textId="77777777" w:rsidR="00AB4ECC" w:rsidRPr="00CB30EF" w:rsidRDefault="00AB4ECC" w:rsidP="00AB4ECC">
            <w:pPr>
              <w:ind w:firstLineChars="100" w:firstLine="200"/>
              <w:rPr>
                <w:rFonts w:ascii="Century Gothic" w:eastAsia="MS PGothic" w:hAnsi="Century Gothic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B5BD7" w14:textId="77777777" w:rsidR="00AB4ECC" w:rsidRPr="00CB30EF" w:rsidRDefault="00AB4ECC" w:rsidP="00AB4ECC">
            <w:pPr>
              <w:rPr>
                <w:rFonts w:ascii="Century Gothic" w:eastAsia="MS PGothic" w:hAnsi="Century Gothic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0C2F0A18" w14:textId="77777777" w:rsidR="00AB4ECC" w:rsidRPr="00CB30EF" w:rsidRDefault="00AB4ECC" w:rsidP="00AB4ECC">
            <w:pPr>
              <w:jc w:val="center"/>
              <w:rPr>
                <w:rFonts w:ascii="Century Gothic" w:eastAsia="MS PGothic" w:hAnsi="Century Gothic" w:cs="Calibri"/>
                <w:color w:val="000000"/>
                <w:sz w:val="26"/>
                <w:szCs w:val="26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6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2FD09" w14:textId="77777777" w:rsidR="00AB4ECC" w:rsidRPr="00CB30EF" w:rsidRDefault="00AB4ECC" w:rsidP="00AB4ECC">
            <w:pPr>
              <w:jc w:val="center"/>
              <w:rPr>
                <w:rFonts w:ascii="Century Gothic" w:eastAsia="MS PGothic" w:hAnsi="Century Gothic" w:cs="Calibri"/>
                <w:color w:val="000000"/>
                <w:sz w:val="26"/>
                <w:szCs w:val="26"/>
              </w:rPr>
            </w:pPr>
          </w:p>
        </w:tc>
      </w:tr>
    </w:tbl>
    <w:p w14:paraId="394297FB" w14:textId="77777777" w:rsidR="00AB4ECC" w:rsidRPr="00CB30EF" w:rsidRDefault="00AB4ECC" w:rsidP="00281ABE">
      <w:pPr>
        <w:rPr>
          <w:rFonts w:ascii="Century Gothic" w:eastAsia="MS PGothic" w:hAnsi="Century Gothic"/>
          <w:szCs w:val="20"/>
        </w:rPr>
      </w:pPr>
      <w:bookmarkStart w:id="0" w:name="_Hlk536359931"/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AB4ECC" w:rsidRPr="00CB30EF" w14:paraId="68AF9096" w14:textId="77777777" w:rsidTr="00AB4ECC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215C98"/>
            <w:noWrap/>
            <w:vAlign w:val="center"/>
            <w:hideMark/>
          </w:tcPr>
          <w:p w14:paraId="63D2E023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FFFFFF"/>
                <w:sz w:val="22"/>
                <w:szCs w:val="22"/>
              </w:rPr>
            </w:pPr>
            <w:r w:rsidRPr="00CB30EF">
              <w:rPr>
                <w:rFonts w:ascii="Century Gothic" w:eastAsia="MS PGothic" w:hAnsi="Century Gothic"/>
                <w:color w:val="FFFFFF"/>
                <w:sz w:val="22"/>
              </w:rPr>
              <w:t>タスク</w:t>
            </w:r>
            <w:r w:rsidRPr="00CB30EF">
              <w:rPr>
                <w:rFonts w:ascii="Century Gothic" w:eastAsia="MS PGothic" w:hAnsi="Century Gothic"/>
                <w:color w:val="FFFFFF"/>
                <w:sz w:val="22"/>
              </w:rPr>
              <w:t>/</w:t>
            </w:r>
            <w:r w:rsidRPr="00CB30EF">
              <w:rPr>
                <w:rFonts w:ascii="Century Gothic" w:eastAsia="MS PGothic" w:hAnsi="Century Gothic"/>
                <w:color w:val="FFFFFF"/>
                <w:sz w:val="22"/>
              </w:rPr>
              <w:t>アイテム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15C98"/>
            <w:noWrap/>
            <w:vAlign w:val="center"/>
            <w:hideMark/>
          </w:tcPr>
          <w:p w14:paraId="2BED8EE2" w14:textId="77777777" w:rsidR="00AB4ECC" w:rsidRPr="00CB30EF" w:rsidRDefault="00AB4ECC" w:rsidP="00AB4ECC">
            <w:pPr>
              <w:jc w:val="center"/>
              <w:rPr>
                <w:rFonts w:ascii="Century Gothic" w:eastAsia="MS PGothic" w:hAnsi="Century Gothic" w:cs="Calibri"/>
                <w:color w:val="FFFFFF"/>
                <w:sz w:val="22"/>
                <w:szCs w:val="22"/>
              </w:rPr>
            </w:pPr>
            <w:r w:rsidRPr="00CB30EF">
              <w:rPr>
                <w:rFonts w:ascii="Century Gothic" w:eastAsia="MS PGothic" w:hAnsi="Century Gothic"/>
                <w:color w:val="FFFFFF"/>
                <w:sz w:val="22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FFFFFF"/>
                <w:sz w:val="22"/>
              </w:rPr>
              <w:t>合計</w:t>
            </w:r>
            <w:r w:rsidRPr="00CB30EF">
              <w:rPr>
                <w:rFonts w:ascii="Century Gothic" w:eastAsia="MS PGothic" w:hAnsi="Century Gothic"/>
                <w:color w:val="FFFFFF"/>
                <w:sz w:val="22"/>
              </w:rPr>
              <w:t xml:space="preserve"> 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F4AB8" w14:textId="77777777" w:rsidR="00AB4ECC" w:rsidRPr="00CB30EF" w:rsidRDefault="00AB4ECC" w:rsidP="00AB4ECC">
            <w:pPr>
              <w:jc w:val="center"/>
              <w:rPr>
                <w:rFonts w:ascii="Century Gothic" w:eastAsia="MS PGothic" w:hAnsi="Century Gothic" w:cs="Calibri"/>
                <w:color w:val="FFFFFF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747474"/>
            <w:noWrap/>
            <w:vAlign w:val="center"/>
            <w:hideMark/>
          </w:tcPr>
          <w:p w14:paraId="3B324DC9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FFFFFF"/>
                <w:sz w:val="22"/>
                <w:szCs w:val="22"/>
              </w:rPr>
            </w:pPr>
            <w:r w:rsidRPr="00CB30EF">
              <w:rPr>
                <w:rFonts w:ascii="Century Gothic" w:eastAsia="MS PGothic" w:hAnsi="Century Gothic"/>
                <w:color w:val="FFFFFF"/>
                <w:sz w:val="22"/>
              </w:rPr>
              <w:t>タスク</w:t>
            </w:r>
            <w:r w:rsidRPr="00CB30EF">
              <w:rPr>
                <w:rFonts w:ascii="Century Gothic" w:eastAsia="MS PGothic" w:hAnsi="Century Gothic"/>
                <w:color w:val="FFFFFF"/>
                <w:sz w:val="22"/>
              </w:rPr>
              <w:t>/</w:t>
            </w:r>
            <w:r w:rsidRPr="00CB30EF">
              <w:rPr>
                <w:rFonts w:ascii="Century Gothic" w:eastAsia="MS PGothic" w:hAnsi="Century Gothic"/>
                <w:color w:val="FFFFFF"/>
                <w:sz w:val="22"/>
              </w:rPr>
              <w:t>アイテム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47474"/>
            <w:noWrap/>
            <w:vAlign w:val="center"/>
            <w:hideMark/>
          </w:tcPr>
          <w:p w14:paraId="13DEE2CD" w14:textId="77777777" w:rsidR="00AB4ECC" w:rsidRPr="00CB30EF" w:rsidRDefault="00AB4ECC" w:rsidP="00AB4ECC">
            <w:pPr>
              <w:jc w:val="center"/>
              <w:rPr>
                <w:rFonts w:ascii="Century Gothic" w:eastAsia="MS PGothic" w:hAnsi="Century Gothic" w:cs="Calibri"/>
                <w:color w:val="FFFFFF"/>
                <w:sz w:val="22"/>
                <w:szCs w:val="22"/>
              </w:rPr>
            </w:pPr>
            <w:r w:rsidRPr="00CB30EF">
              <w:rPr>
                <w:rFonts w:ascii="Century Gothic" w:eastAsia="MS PGothic" w:hAnsi="Century Gothic"/>
                <w:color w:val="FFFFFF"/>
                <w:sz w:val="22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FFFFFF"/>
                <w:sz w:val="22"/>
              </w:rPr>
              <w:t>合計</w:t>
            </w:r>
            <w:r w:rsidRPr="00CB30EF">
              <w:rPr>
                <w:rFonts w:ascii="Century Gothic" w:eastAsia="MS PGothic" w:hAnsi="Century Gothic"/>
                <w:color w:val="FFFFFF"/>
                <w:sz w:val="22"/>
              </w:rPr>
              <w:t xml:space="preserve"> </w:t>
            </w:r>
          </w:p>
        </w:tc>
      </w:tr>
      <w:tr w:rsidR="00AB4ECC" w:rsidRPr="00CB30EF" w14:paraId="5F1AF6B0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324ABA96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キッチン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77E4DC23" w14:textId="310F330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E2E24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39CE5A1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リビング</w:t>
            </w: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ルー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522476E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</w:tr>
      <w:tr w:rsidR="00AB4ECC" w:rsidRPr="00CB30EF" w14:paraId="0F9FC93F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76B2D4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付属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B73047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3F5A6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B3C3D6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付属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6CBD1D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5828956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FF822D7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追加座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D5D91B5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BB37B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B1150BA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追加座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2529749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646E145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DB7C77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追加保管所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429B00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12A8F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0AAECE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追加保管所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E0DC3F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061399E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E0EEA9A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汚れ止め板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D4AFB19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FD050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8376BEC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ブルーレイ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プレーヤ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13414ED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754883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04B3B3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キャビネット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6EA004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D5F98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490F26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大工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D72934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19172284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0FB1F30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大工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CE879E2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8C046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81509EE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コーヒー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テーブル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A2ADAC2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055D6CF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93D3DB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椅子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335159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4A689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35C27D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解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7324C2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0FA80A97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81E7CBF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カウンタ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4A4720B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7F4DA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3391568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ド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FF6F1D4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BAAFC0E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AAFBA7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装飾タイル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85035F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F14DA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2FB1A9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気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BF584B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BA0BA2A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9947183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解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ED392EC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82388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437C9F0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エンド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テーブル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B4AB222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5F8039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12A1D1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食器洗い機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D6B07B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D4B8E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885D93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備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7ACC2E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6C6733A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6AF5E1A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ド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0B9CA8A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BC15C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C55CD39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フロア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ラグ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2AEF12D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4FE212C3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353B26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気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2B0488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9CC8A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08C324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床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332368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146FD496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EF6B5B5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備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9A5A5B0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22EF8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460DEBA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ハードウェ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34D3826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1F6DBE14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3B3C9C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フロア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ラグ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90F666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99D10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1B724F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ランプ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FD3883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73623057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021B97D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床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8D5E167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502F7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CBF6958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照明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638FD82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6ED327AB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E57F8B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ごみ処理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5AB204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C17F9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E0811A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ラウンジ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チェ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C58D87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08D0748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5A5AABB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ハードウェ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F939915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4899A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7FFC405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二人掛けソファ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A0FBCF2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570B425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13D02A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アイランド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カウンタ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25A2AA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E3191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207167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コンセント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AB3B36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7C81C594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5FCAE2A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照明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9B261B1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A9460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CFAEEE2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リクライニング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チェ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1AB1CEE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4003AA5F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85A6EB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子レンジ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614B6E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78E6F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3FF924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棚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459221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360FD084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7ABC2B2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構成システ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3590BBE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45323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E963AC2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ソファ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459048A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697699FA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BF1C24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コンセント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A74FCC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CF9DC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FA41F8" w14:textId="77777777" w:rsidR="00AB4ECC" w:rsidRPr="00CB30EF" w:rsidRDefault="00AB4ECC" w:rsidP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サウンド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システ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C180CB" w14:textId="77777777" w:rsidR="00AB4ECC" w:rsidRPr="00CB30EF" w:rsidRDefault="00AB4ECC" w:rsidP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</w:tbl>
    <w:p w14:paraId="4C835496" w14:textId="77777777" w:rsidR="00AB4ECC" w:rsidRPr="00CB30EF" w:rsidRDefault="00AB4ECC" w:rsidP="00281ABE">
      <w:pPr>
        <w:rPr>
          <w:rFonts w:ascii="Century Gothic" w:eastAsia="MS PGothic" w:hAnsi="Century Gothic"/>
          <w:szCs w:val="20"/>
        </w:rPr>
        <w:sectPr w:rsidR="00AB4ECC" w:rsidRPr="00CB30EF" w:rsidSect="008A7F44">
          <w:headerReference w:type="default" r:id="rId10"/>
          <w:pgSz w:w="12240" w:h="15840"/>
          <w:pgMar w:top="576" w:right="576" w:bottom="432" w:left="576" w:header="0" w:footer="0" w:gutter="0"/>
          <w:cols w:space="720"/>
          <w:titlePg/>
          <w:docGrid w:linePitch="360"/>
        </w:sect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AB4ECC" w:rsidRPr="00CB30EF" w14:paraId="4B02E9E4" w14:textId="77777777" w:rsidTr="001917CB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215C98"/>
            <w:noWrap/>
            <w:vAlign w:val="center"/>
            <w:hideMark/>
          </w:tcPr>
          <w:p w14:paraId="205A417A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FFFFFF"/>
              </w:rPr>
            </w:pPr>
            <w:r w:rsidRPr="00CB30EF">
              <w:rPr>
                <w:rFonts w:ascii="Century Gothic" w:eastAsia="MS PGothic" w:hAnsi="Century Gothic"/>
                <w:color w:val="FFFFFF"/>
              </w:rPr>
              <w:lastRenderedPageBreak/>
              <w:t>タスク</w:t>
            </w:r>
            <w:r w:rsidRPr="00CB30EF">
              <w:rPr>
                <w:rFonts w:ascii="Century Gothic" w:eastAsia="MS PGothic" w:hAnsi="Century Gothic"/>
                <w:color w:val="FFFFFF"/>
              </w:rPr>
              <w:t>/</w:t>
            </w:r>
            <w:r w:rsidRPr="00CB30EF">
              <w:rPr>
                <w:rFonts w:ascii="Century Gothic" w:eastAsia="MS PGothic" w:hAnsi="Century Gothic"/>
                <w:color w:val="FFFFFF"/>
              </w:rPr>
              <w:t>アイテム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15C98"/>
            <w:noWrap/>
            <w:vAlign w:val="center"/>
            <w:hideMark/>
          </w:tcPr>
          <w:p w14:paraId="418EB62B" w14:textId="77777777" w:rsidR="00AB4ECC" w:rsidRPr="00CB30EF" w:rsidRDefault="00AB4ECC" w:rsidP="001917CB">
            <w:pPr>
              <w:jc w:val="center"/>
              <w:rPr>
                <w:rFonts w:ascii="Century Gothic" w:eastAsia="MS PGothic" w:hAnsi="Century Gothic" w:cs="Calibri"/>
                <w:color w:val="FFFFFF"/>
              </w:rPr>
            </w:pPr>
            <w:r w:rsidRPr="00CB30EF">
              <w:rPr>
                <w:rFonts w:ascii="Century Gothic" w:eastAsia="MS PGothic" w:hAnsi="Century Gothic"/>
                <w:color w:val="FFFFFF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FFFFFF"/>
              </w:rPr>
              <w:t>合計</w:t>
            </w:r>
            <w:r w:rsidRPr="00CB30EF">
              <w:rPr>
                <w:rFonts w:ascii="Century Gothic" w:eastAsia="MS PGothic" w:hAnsi="Century Gothic"/>
                <w:color w:val="FFFFFF"/>
              </w:rPr>
              <w:t xml:space="preserve"> 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F6917" w14:textId="77777777" w:rsidR="00AB4ECC" w:rsidRPr="00CB30EF" w:rsidRDefault="00AB4ECC" w:rsidP="001917CB">
            <w:pPr>
              <w:jc w:val="center"/>
              <w:rPr>
                <w:rFonts w:ascii="Century Gothic" w:eastAsia="MS PGothic" w:hAnsi="Century Gothic" w:cs="Calibri"/>
                <w:color w:val="FFFFFF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747474"/>
            <w:noWrap/>
            <w:vAlign w:val="center"/>
            <w:hideMark/>
          </w:tcPr>
          <w:p w14:paraId="6D9F462F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FFFFFF"/>
              </w:rPr>
            </w:pPr>
            <w:r w:rsidRPr="00CB30EF">
              <w:rPr>
                <w:rFonts w:ascii="Century Gothic" w:eastAsia="MS PGothic" w:hAnsi="Century Gothic"/>
                <w:color w:val="FFFFFF"/>
              </w:rPr>
              <w:t>タスク</w:t>
            </w:r>
            <w:r w:rsidRPr="00CB30EF">
              <w:rPr>
                <w:rFonts w:ascii="Century Gothic" w:eastAsia="MS PGothic" w:hAnsi="Century Gothic"/>
                <w:color w:val="FFFFFF"/>
              </w:rPr>
              <w:t>/</w:t>
            </w:r>
            <w:r w:rsidRPr="00CB30EF">
              <w:rPr>
                <w:rFonts w:ascii="Century Gothic" w:eastAsia="MS PGothic" w:hAnsi="Century Gothic"/>
                <w:color w:val="FFFFFF"/>
              </w:rPr>
              <w:t>アイテム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47474"/>
            <w:noWrap/>
            <w:vAlign w:val="center"/>
            <w:hideMark/>
          </w:tcPr>
          <w:p w14:paraId="12546712" w14:textId="77777777" w:rsidR="00AB4ECC" w:rsidRPr="00CB30EF" w:rsidRDefault="00AB4ECC" w:rsidP="001917CB">
            <w:pPr>
              <w:jc w:val="center"/>
              <w:rPr>
                <w:rFonts w:ascii="Century Gothic" w:eastAsia="MS PGothic" w:hAnsi="Century Gothic" w:cs="Calibri"/>
                <w:color w:val="FFFFFF"/>
              </w:rPr>
            </w:pPr>
            <w:r w:rsidRPr="00CB30EF">
              <w:rPr>
                <w:rFonts w:ascii="Century Gothic" w:eastAsia="MS PGothic" w:hAnsi="Century Gothic"/>
                <w:color w:val="FFFFFF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FFFFFF"/>
              </w:rPr>
              <w:t>合計</w:t>
            </w:r>
            <w:r w:rsidRPr="00CB30EF">
              <w:rPr>
                <w:rFonts w:ascii="Century Gothic" w:eastAsia="MS PGothic" w:hAnsi="Century Gothic"/>
                <w:color w:val="FFFFFF"/>
              </w:rPr>
              <w:t xml:space="preserve"> </w:t>
            </w:r>
          </w:p>
        </w:tc>
      </w:tr>
      <w:tr w:rsidR="00AB4ECC" w:rsidRPr="00CB30EF" w14:paraId="2EE9E4EB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49D3AD30" w14:textId="21E6F5E4" w:rsidR="00AB4ECC" w:rsidRPr="00CB30EF" w:rsidRDefault="00AB4ECC" w:rsidP="001917CB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キッチン</w:t>
            </w:r>
            <w:r w:rsidRPr="00CB30EF">
              <w:rPr>
                <w:rFonts w:ascii="Century Gothic" w:eastAsia="MS PGothic" w:hAnsi="Century Gothic"/>
                <w:i/>
                <w:iCs/>
                <w:color w:val="000000"/>
                <w:sz w:val="20"/>
                <w:szCs w:val="20"/>
              </w:rPr>
              <w:t>続き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58A7F0B7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A73FF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AD0DD79" w14:textId="1768B5F4" w:rsidR="00AB4ECC" w:rsidRPr="00CB30EF" w:rsidRDefault="00AB4ECC" w:rsidP="001917CB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リビング</w:t>
            </w: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ルーム</w:t>
            </w:r>
            <w:r w:rsidRPr="00CB30EF">
              <w:rPr>
                <w:rFonts w:ascii="Century Gothic" w:eastAsia="MS PGothic" w:hAnsi="Century Gothic"/>
                <w:i/>
                <w:iCs/>
                <w:color w:val="000000"/>
                <w:sz w:val="20"/>
                <w:szCs w:val="20"/>
              </w:rPr>
              <w:t>続き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9CD2AA5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</w:tr>
      <w:tr w:rsidR="00AB4ECC" w:rsidRPr="00CB30EF" w14:paraId="79C2939E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3004980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オーブン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D10B952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26884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2904ED2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ストリーミング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プレーヤ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52C90F9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E106DE0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A61B92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食料貯蔵室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7C7D97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AE39E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2B1578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スイッ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E353BD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43F812E9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753F9B9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配管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BA015C1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F8E5D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DB56C5D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TV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40AF8CF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721B81AD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FA5C33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配管用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AFC50E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76A3A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22F921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TV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スタンド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BC3A76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452E8055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44ACE9F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範囲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4E57E81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30569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7637239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D21CFD1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32E41191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FE1D04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冷蔵庫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ABD7A6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CFA28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95BE39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窓カバ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AF8DE9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407D02F4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282AD0E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シンク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A35F9EF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20571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5577BB1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831259E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56012C4A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E71B57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スイッ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10A422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589CA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33D144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EFF118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23F496C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60CF56B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テーブル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A2FB7E1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DFA72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46DBABC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0A1978A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69270DF7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F0883A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換気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A70AA9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0DD52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476A27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C0526E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0B3EE24A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A4FABED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D836BD9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D7259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5A88664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D387DCC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CA7DF79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7BE8EF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窓カバ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A3C734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E0070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03ADC5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2E1351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73D38900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F34DEA7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A4E8142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1C3F3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4872E9A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1137DF2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13AB85BB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3BA7E9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A54021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A0B74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B63655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4F48E1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370F432C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6360DEF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2C160BD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92779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75C2D9D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64EC604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14C49A5A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90BFE8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1F07B7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7C88D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55B798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710B20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</w:tbl>
    <w:p w14:paraId="53AA3D26" w14:textId="77777777" w:rsidR="00AB4ECC" w:rsidRPr="00CB30EF" w:rsidRDefault="00AB4ECC" w:rsidP="00281ABE">
      <w:pPr>
        <w:rPr>
          <w:rFonts w:ascii="Century Gothic" w:eastAsia="MS PGothic" w:hAnsi="Century Gothic"/>
          <w:szCs w:val="20"/>
        </w:r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AB4ECC" w:rsidRPr="00CB30EF" w14:paraId="6FE156A6" w14:textId="77777777" w:rsidTr="00AB4ECC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30C8436" w14:textId="77777777" w:rsidR="00AB4ECC" w:rsidRPr="00CB30EF" w:rsidRDefault="00AB4ECC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浴室</w:t>
            </w: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 xml:space="preserve"> 1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238DBF2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A7B99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5C448EA0" w14:textId="77777777" w:rsidR="00AB4ECC" w:rsidRPr="00CB30EF" w:rsidRDefault="00AB4ECC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浴室</w:t>
            </w: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 xml:space="preserve"> 2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4D206C23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</w:tr>
      <w:tr w:rsidR="00AB4ECC" w:rsidRPr="00CB30EF" w14:paraId="236130F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C619A3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付属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D25B74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B57C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33DAE4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付属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6135FE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15BB5A21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29FFF1E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追加保管所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F0B131E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92AF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A22CB28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追加保管所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3D88D8E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6EE56C4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7D59C9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汚れ止め板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EA5DE5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0E6E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479F35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汚れ止め板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B3AC4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5FC70F59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27787A7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浴室の囲い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E9C03C8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A0212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C3E5478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浴室の囲い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E3B30AD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2984E58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A4B381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浴室の備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874477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A5295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1F17AA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浴室の備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DBA010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1075ABE1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8025937" w14:textId="6D9EF238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バスマット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D25654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A330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27440CD" w14:textId="145543B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バスマット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0E6C738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1AB6256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4F85DF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大工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CF7927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7AF6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C0BAE9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大工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CF7B34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4FB8460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8C68E87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カウンタ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456B944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E58F2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776FD54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カウンタ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AE148F3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9D8511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644E44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装飾タイル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1B75FA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9A14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FC259D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装飾タイル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3BD14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34EBA336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AAB66C5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解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C929318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1DF67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4844A88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解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22C34A0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162FC496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E1143A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ド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D1C518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30342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20D724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ド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EA439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5729C799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19561F8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気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ADC38C5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A9099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209E572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気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0B4122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8A7E432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DB1976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備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6CBEC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EA164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E26AC5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備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26E18F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6BB16310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BEA2350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床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0599A0A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753A4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4D08488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床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E7939F5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3B71694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324EB5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フロア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ラグ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022CD4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E87E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3055F3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フロア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ラグ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5E2B7C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4451E55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1EA0023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ハードウェ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914066C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7308F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61E90D3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ハードウェ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DA6D54E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70F60397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D7B91C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照明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E528BC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88BAA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F2CAA8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照明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5556F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4A33425A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8F4AB2C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薬棚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D577F7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DE54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21E12E8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薬棚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6C838AF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7FC550F3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855A0D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コンセント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DC7905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B758D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79A007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コンセント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FD0568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</w:tbl>
    <w:p w14:paraId="52018BBA" w14:textId="77777777" w:rsidR="00AB4ECC" w:rsidRPr="00CB30EF" w:rsidRDefault="00AB4ECC" w:rsidP="00281ABE">
      <w:pPr>
        <w:rPr>
          <w:rFonts w:ascii="Century Gothic" w:eastAsia="MS PGothic" w:hAnsi="Century Gothic"/>
          <w:szCs w:val="20"/>
        </w:rPr>
        <w:sectPr w:rsidR="00AB4ECC" w:rsidRPr="00CB30EF" w:rsidSect="008A7F44">
          <w:pgSz w:w="12240" w:h="15840"/>
          <w:pgMar w:top="576" w:right="576" w:bottom="432" w:left="576" w:header="0" w:footer="0" w:gutter="0"/>
          <w:cols w:space="720"/>
          <w:titlePg/>
          <w:docGrid w:linePitch="360"/>
        </w:sect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AB4ECC" w:rsidRPr="00CB30EF" w14:paraId="71631260" w14:textId="77777777" w:rsidTr="001917CB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28A924C" w14:textId="47BACD7D" w:rsidR="00AB4ECC" w:rsidRPr="00CB30EF" w:rsidRDefault="00AB4ECC" w:rsidP="001917CB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lastRenderedPageBreak/>
              <w:t>浴室</w:t>
            </w: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 xml:space="preserve"> 1</w:t>
            </w:r>
            <w:r w:rsidRPr="00CB30EF">
              <w:rPr>
                <w:rFonts w:ascii="Century Gothic" w:eastAsia="MS PGothic" w:hAnsi="Century Gothic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i/>
                <w:iCs/>
                <w:color w:val="000000"/>
                <w:sz w:val="20"/>
                <w:szCs w:val="20"/>
              </w:rPr>
              <w:t>続き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91B7202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18F11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1A0A5EF0" w14:textId="51B1D5F1" w:rsidR="00AB4ECC" w:rsidRPr="00CB30EF" w:rsidRDefault="00AB4ECC" w:rsidP="001917CB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浴室</w:t>
            </w: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 xml:space="preserve"> 2</w:t>
            </w:r>
            <w:r w:rsidRPr="00CB30EF">
              <w:rPr>
                <w:rFonts w:ascii="Century Gothic" w:eastAsia="MS PGothic" w:hAnsi="Century Gothic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i/>
                <w:iCs/>
                <w:color w:val="000000"/>
                <w:sz w:val="20"/>
                <w:szCs w:val="20"/>
              </w:rPr>
              <w:t>続き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1AE8D5E9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</w:tr>
      <w:tr w:rsidR="00AB4ECC" w:rsidRPr="00CB30EF" w14:paraId="63B1206D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998C3C5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配管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49B41F2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DB189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0D0BFB1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配管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356CADB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67FB2158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35F2F5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配管用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B6500F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A2BFD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E648E6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配管用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877E0B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161878B0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83B1366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シャワーの囲い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D63EF24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A3607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757B7C9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シャワーの囲い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B325CA2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0BD92C4B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DAB681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シャワーの備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98400A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D9CEB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D9C2AF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シャワーの備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0E68D9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682A4484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584FC75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シンク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9D5EBB8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0DC2B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7CB2DDE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シンク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8AB8C17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579D926B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936707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スイッ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E440AD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1EB1E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F58F34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スイッ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83854C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5EFE29A9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306FC98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トイレ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E15385F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07698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B727624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トイレ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12B2383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0492CCAE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9126C3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タオル掛けバ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88F608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38005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634E68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タオル掛けバ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C3B8BC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38F345AD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EC2F486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洗面台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82B6CD4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AEB0A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917B94D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洗面台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E2C6A34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7EAAC04B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C4D031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換気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73D98C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D78FE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C79DC2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換気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FC147C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93573A3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7A008FC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185A29B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C0647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E498FD5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71FC781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1C525AC0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A1EA8B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AF7E10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3DBB2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9008C4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AD1D85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65F588EC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E702CA7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06DBF49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02B57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79B5796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D7BEB10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1855DB2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92A3D9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A474B3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DF210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DC0D2D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F26E7B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79F94395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468368E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D01A499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47891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3623D9A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AE1F823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5BFFE79E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A2A87B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267289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4FBA3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367E73" w14:textId="77777777" w:rsidR="00AB4ECC" w:rsidRPr="00CB30EF" w:rsidRDefault="00AB4ECC" w:rsidP="001917CB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9DBA46" w14:textId="77777777" w:rsidR="00AB4ECC" w:rsidRPr="00CB30EF" w:rsidRDefault="00AB4ECC" w:rsidP="001917CB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</w:tbl>
    <w:p w14:paraId="4E67A0E8" w14:textId="77777777" w:rsidR="00AB4ECC" w:rsidRPr="00CB30EF" w:rsidRDefault="00AB4ECC" w:rsidP="00281ABE">
      <w:pPr>
        <w:rPr>
          <w:rFonts w:ascii="Century Gothic" w:eastAsia="MS PGothic" w:hAnsi="Century Gothic"/>
          <w:szCs w:val="20"/>
        </w:r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AB4ECC" w:rsidRPr="00CB30EF" w14:paraId="535A3EE7" w14:textId="77777777" w:rsidTr="00AB4ECC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15DEE166" w14:textId="77777777" w:rsidR="00AB4ECC" w:rsidRPr="00CB30EF" w:rsidRDefault="00AB4ECC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寝室</w:t>
            </w: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 xml:space="preserve"> 1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2279D050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940C4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D765F6B" w14:textId="77777777" w:rsidR="00AB4ECC" w:rsidRPr="00CB30EF" w:rsidRDefault="00AB4ECC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寝室</w:t>
            </w: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 xml:space="preserve"> 2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13758E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</w:tr>
      <w:tr w:rsidR="00AB4ECC" w:rsidRPr="00CB30EF" w14:paraId="79690D5A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2C0B78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付属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C0D57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AB62F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BC157F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付属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917CAF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62C72BB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E323659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追加保管所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75BC98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F07AD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DE64433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追加保管所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5D335E4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55B1F05F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E5EF8B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押し入れ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2360F7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BC9C8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88E6A2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押し入れ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049AC3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79717374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65F5BEF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ベッド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フレー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356971F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05C0D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F0825C1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ベッド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フレー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69D3E72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7140F69F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671364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ドレッサ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5FACAE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088BF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3AD2B1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ドレッサ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B198D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7520E3DB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4422A65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大工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9614F9D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81B99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4875CBA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大工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7FD227C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39DFCC2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D24F95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整理だんす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43C6E4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208C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8755A4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整理だんす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ED59E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7FC54A9E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EF66727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クローゼットの扉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DE04AB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F189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27EFE9E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クローゼットの扉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CFAE238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431ED03F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CC8C27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クローゼットの備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299EA5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7D7B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DA5A2D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クローゼットの備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C21EA7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75319F04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027EA17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クローゼットの内部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64C28BA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36680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D400ACC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クローゼットの内部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CEB2D3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68D0AB02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AE6414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解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41FE0D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C07B2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8022BD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解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C175C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4FACF3E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83D69C2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机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70EFEE2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501E9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937315E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机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56DC86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E116D79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1697E6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ド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CE335D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5445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6B7102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ド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DB246D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3A8F553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DA188CE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気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90A3C79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ECEB0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B0C22E2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気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BA315FC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5EEE8EA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C5E632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備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1CC84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B5960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E0AA24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備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EC00FF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0A24729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96A2E46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床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97E2864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072EC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8A5A578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床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5C9CF59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5A85F74E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4D8604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ハードウェ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1B1BE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A153A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DD47A1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ハードウェ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11EB8A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0999883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06D53EF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ランプ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D39E78A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492A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02B756D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ランプ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E449F20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34E02D5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0C3811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照明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CFCEF4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313E7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5F2D4F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照明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59DF82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3A776DC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738DF91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マットレス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/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ボックス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スプリング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BE5798A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4A85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F6B8365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マットレス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/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ボックス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スプリング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A9CBFD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</w:tbl>
    <w:p w14:paraId="01C6002F" w14:textId="77777777" w:rsidR="00AB4ECC" w:rsidRPr="00CB30EF" w:rsidRDefault="00AB4ECC" w:rsidP="00281ABE">
      <w:pPr>
        <w:rPr>
          <w:rFonts w:ascii="Century Gothic" w:eastAsia="MS PGothic" w:hAnsi="Century Gothic"/>
          <w:szCs w:val="20"/>
        </w:rPr>
        <w:sectPr w:rsidR="00AB4ECC" w:rsidRPr="00CB30EF" w:rsidSect="008A7F44">
          <w:pgSz w:w="12240" w:h="15840"/>
          <w:pgMar w:top="576" w:right="576" w:bottom="432" w:left="576" w:header="0" w:footer="0" w:gutter="0"/>
          <w:cols w:space="720"/>
          <w:titlePg/>
          <w:docGrid w:linePitch="360"/>
        </w:sect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AB4ECC" w:rsidRPr="00CB30EF" w14:paraId="2A7C23C6" w14:textId="77777777" w:rsidTr="00AB4ECC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123AF6C7" w14:textId="0BDBC2E8" w:rsidR="00AB4ECC" w:rsidRPr="00CB30EF" w:rsidRDefault="00AB4ECC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lastRenderedPageBreak/>
              <w:t>寝室</w:t>
            </w: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 xml:space="preserve"> 1</w:t>
            </w:r>
            <w:r w:rsidRPr="00CB30EF">
              <w:rPr>
                <w:rFonts w:ascii="Century Gothic" w:eastAsia="MS PGothic" w:hAnsi="Century Gothic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i/>
                <w:iCs/>
                <w:color w:val="000000"/>
                <w:sz w:val="20"/>
                <w:szCs w:val="20"/>
              </w:rPr>
              <w:t>続き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7B19DAB3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7FDE3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403C6DB" w14:textId="08D10697" w:rsidR="00AB4ECC" w:rsidRPr="00CB30EF" w:rsidRDefault="00AB4ECC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寝室</w:t>
            </w: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 xml:space="preserve"> 2</w:t>
            </w:r>
            <w:r w:rsidRPr="00CB30EF">
              <w:rPr>
                <w:rFonts w:ascii="Century Gothic" w:eastAsia="MS PGothic" w:hAnsi="Century Gothic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i/>
                <w:iCs/>
                <w:color w:val="000000"/>
                <w:sz w:val="20"/>
                <w:szCs w:val="20"/>
              </w:rPr>
              <w:t>続き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FF08DC8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</w:tr>
      <w:tr w:rsidR="00AB4ECC" w:rsidRPr="00CB30EF" w14:paraId="5ACD9AD3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F5D066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鏡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48ADA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A95E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961F55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鏡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3CB3E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3731B35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CB9738F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ナイト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テーブル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19305CD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23C93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DEAA898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ナイト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テーブル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E52BD37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76DC60F3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B9A13E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コンセント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6B8770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7AB34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AFC9B9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コンセント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DAA442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365F493A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F80368C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スイッ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4B984D4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9AF7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63DBBE7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スイッ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95E6BED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063B663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88FFBB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C74B4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EB76F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EFF2DB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448F54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6FB54063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FCCA6D1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窓カバ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928762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A2C1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88A0103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窓カバ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155B2B3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45636453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73FB1F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75902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720D9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23FD05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AEA10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55F4F0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10CB080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EDBEB0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34A4C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5D623A5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322493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448DB85F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683C33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DA5D40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8293A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929320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23129D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645EFE4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BE6FC37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7668C7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6A94F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A3A28E0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43EBF83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58AE6EDE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10B57F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0FC7C3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F82FF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012D8D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3D6DEA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6D090D30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6E011B7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D1475DE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A9E1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D8EB28A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6643319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0B8C139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4BD2BE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E0708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8E885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0D0045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D03B9E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3CB38D8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7D92137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FDBF0C7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0EC2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560FA6D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473E20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13DD4D1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4A0D9F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F97DD4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D0B88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9007E4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8BAB7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</w:tbl>
    <w:p w14:paraId="4EC060C7" w14:textId="77777777" w:rsidR="00AB4ECC" w:rsidRPr="00CB30EF" w:rsidRDefault="00AB4ECC" w:rsidP="00281ABE">
      <w:pPr>
        <w:rPr>
          <w:rFonts w:ascii="Century Gothic" w:eastAsia="MS PGothic" w:hAnsi="Century Gothic"/>
          <w:szCs w:val="20"/>
        </w:r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AB4ECC" w:rsidRPr="00CB30EF" w14:paraId="4DD977C1" w14:textId="77777777" w:rsidTr="00AB4ECC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067763F" w14:textId="77777777" w:rsidR="00AB4ECC" w:rsidRPr="00CB30EF" w:rsidRDefault="00AB4ECC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廊下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C301372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6DDF9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745E5FF6" w14:textId="77777777" w:rsidR="00AB4ECC" w:rsidRPr="00CB30EF" w:rsidRDefault="00AB4ECC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屋外、ポーチ、デッキ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63945DA5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</w:tr>
      <w:tr w:rsidR="00AB4ECC" w:rsidRPr="00CB30EF" w14:paraId="0A85CF63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D407C6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建設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/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建築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3AF68C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1148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4C62D2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日よけ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77D07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108C7A7E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A71AE21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気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632056D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6ED7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CD15B14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天井ファン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69FEE7A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5DAF4749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43E1C7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備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397D5C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B2C2E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2AC0EB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椅子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37D9E7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0E74C5CF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84EA997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フロア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ラグ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CCCD92C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46C97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9B69D37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建設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/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建築資材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DBA484F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4A9AA71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D55823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床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A30A90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8F39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064B1D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建設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/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建築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7C6E28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39800E97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A09A7F4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サイド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テーブル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F7CF9C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6513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3E62DE8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気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07BD3FA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20414007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BC787F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保管室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67581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BF7F2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53F90D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炉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861E32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10BC06D2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2421A8C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D0123B5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3AF18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121227B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家具カバ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F349EC7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759F8021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5E678E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B76E13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6D7A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8BC1D1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家具クッション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971F7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45C31C07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3037903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74627D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3C625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9852BCC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ぶらんこ椅子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4EDE6F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6DF994F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170125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93E905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F32F7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3318E1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グリル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4E3FFC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07A7C993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AD5A439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109F15B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CF0F2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534594A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雨樋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45262DF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4485BFAB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ECC798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B1FF16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3EC45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DC07E1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縦樋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272365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AB4ECC" w:rsidRPr="00CB30EF" w14:paraId="0789A98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A16E520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B60ECF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EBE1C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37FE283" w14:textId="77777777" w:rsidR="00AB4ECC" w:rsidRPr="00CB30EF" w:rsidRDefault="00AB4ECC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排水エリ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C2160C1" w14:textId="77777777" w:rsidR="00AB4ECC" w:rsidRPr="00CB30EF" w:rsidRDefault="00AB4ECC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</w:tbl>
    <w:p w14:paraId="5D6237D4" w14:textId="77777777" w:rsidR="00AB4ECC" w:rsidRPr="00CB30EF" w:rsidRDefault="00AB4ECC" w:rsidP="00281ABE">
      <w:pPr>
        <w:rPr>
          <w:rFonts w:ascii="Century Gothic" w:eastAsia="MS PGothic" w:hAnsi="Century Gothic"/>
          <w:szCs w:val="20"/>
        </w:rPr>
      </w:pPr>
    </w:p>
    <w:p w14:paraId="7A245A7B" w14:textId="77777777" w:rsidR="0015620D" w:rsidRPr="00CB30EF" w:rsidRDefault="0015620D" w:rsidP="00281ABE">
      <w:pPr>
        <w:rPr>
          <w:rFonts w:ascii="Century Gothic" w:eastAsia="MS PGothic" w:hAnsi="Century Gothic"/>
          <w:szCs w:val="20"/>
        </w:rPr>
      </w:pPr>
    </w:p>
    <w:p w14:paraId="5FB02BAD" w14:textId="77777777" w:rsidR="0015620D" w:rsidRPr="00CB30EF" w:rsidRDefault="0015620D" w:rsidP="00281ABE">
      <w:pPr>
        <w:rPr>
          <w:rFonts w:ascii="Century Gothic" w:eastAsia="MS PGothic" w:hAnsi="Century Gothic"/>
          <w:szCs w:val="20"/>
        </w:rPr>
        <w:sectPr w:rsidR="0015620D" w:rsidRPr="00CB30EF" w:rsidSect="008A7F44">
          <w:pgSz w:w="12240" w:h="15840"/>
          <w:pgMar w:top="576" w:right="576" w:bottom="432" w:left="576" w:header="0" w:footer="0" w:gutter="0"/>
          <w:cols w:space="720"/>
          <w:titlePg/>
          <w:docGrid w:linePitch="360"/>
        </w:sect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15620D" w:rsidRPr="00CB30EF" w14:paraId="3BC67C5C" w14:textId="77777777" w:rsidTr="0015620D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3829FE2C" w14:textId="77777777" w:rsidR="0015620D" w:rsidRPr="00CB30EF" w:rsidRDefault="0015620D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lastRenderedPageBreak/>
              <w:t>屋根裏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3E08B44D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9D166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00E337AF" w14:textId="77777777" w:rsidR="0015620D" w:rsidRPr="00CB30EF" w:rsidRDefault="0015620D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屋外、ポーチ、デッキ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27DBF15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</w:tr>
      <w:tr w:rsidR="0015620D" w:rsidRPr="00CB30EF" w14:paraId="5F4F85C2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9DAE06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気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2A012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C3C3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1F0982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照明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BC9FEA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0FE84B0B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8CB54B3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床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B7D013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45893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CE6BEDF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塗料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B351EB9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5B57BB94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93A270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空調設備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CB7A6F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49C56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8E68EF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中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5C5C8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023E0A05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FC410AE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断熱・防音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FC0BCFA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E8D87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F282B30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ポー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30DC4A7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27882B75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132302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保管室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32B840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36CC2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000B8B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ポーチ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カバ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C7AEC3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2BF8C500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DF7FF52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換気システ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E0AC223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667EC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F8D8CD8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携帯ヒート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ユニット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4611894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75FB8927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AA65AC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0B34B4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1A03B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9CC2CE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手すり設置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EA3B8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5F21BB46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DC9A3D0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B9E4C23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BB1EF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145E1CA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座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0F3AC31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3A26D960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1A66B7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E33EB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AC4B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892ABE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サイド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テーブル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39B6C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1E22E4E8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F6DF7DC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8CAB7C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8DC5A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D2A5618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歩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C3591B0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6D197DD1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B45533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3552DB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8606A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57BFF1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羽目板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/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レンガ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6B3693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7202499A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CA1A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25EB5" w14:textId="77777777" w:rsidR="0015620D" w:rsidRPr="00CB30EF" w:rsidRDefault="0015620D">
            <w:pPr>
              <w:rPr>
                <w:rFonts w:ascii="Century Gothic" w:eastAsia="MS PGothic" w:hAnsi="Century Gothic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813D4" w14:textId="77777777" w:rsidR="0015620D" w:rsidRPr="00CB30EF" w:rsidRDefault="0015620D">
            <w:pPr>
              <w:jc w:val="right"/>
              <w:rPr>
                <w:rFonts w:ascii="Century Gothic" w:eastAsia="MS PGothic" w:hAnsi="Century Gothic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B6D9032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染料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541A27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1553D334" w14:textId="77777777" w:rsidTr="0015620D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CCE96C0" w14:textId="77777777" w:rsidR="0015620D" w:rsidRPr="00CB30EF" w:rsidRDefault="0015620D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地下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C7A1CB0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B7D14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EA4CE6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ぶらん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94C4E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0DA5951B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DA255E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気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D858D3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449A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31B666F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テーブル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D35A270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37496E00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455EE5F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床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FA689E2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44EA4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498B25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傘カバ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6BF2AB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16E03FF8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0DD4B6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空調設備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A61460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85A93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C679FFB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耐候加工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E712D36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3FA94833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402CE48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断熱・防音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AB07B0B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D3B80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90638E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48386B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3E9902BA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439295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保管室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5B57F7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A5F8A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E4035E8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060DA07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7D131D2D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F0A7EA7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換気システ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0A9816B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6BAEB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CD8311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29F7C4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50CDB97C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5334AB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185E8F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07701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1124027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433C30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270FD8E1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F51B0FF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C001680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340C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157A77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07F35C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78B834F4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FFFC04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73FBD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177D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BB056CB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6FE66BD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75D93350" w14:textId="77777777" w:rsidTr="0015620D">
        <w:trPr>
          <w:trHeight w:val="32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DD45BBE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6D05F76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B311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C74FE4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50C66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120EC407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927D99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E9220A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B89B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36FE2AB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65766C6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</w:tbl>
    <w:p w14:paraId="50FA6DC2" w14:textId="77777777" w:rsidR="0015620D" w:rsidRPr="00CB30EF" w:rsidRDefault="0015620D" w:rsidP="00281ABE">
      <w:pPr>
        <w:rPr>
          <w:rFonts w:ascii="Century Gothic" w:eastAsia="MS PGothic" w:hAnsi="Century Gothic"/>
          <w:szCs w:val="20"/>
        </w:r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15620D" w:rsidRPr="00CB30EF" w14:paraId="2A1DD4AA" w14:textId="77777777" w:rsidTr="0015620D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51B007D" w14:textId="77777777" w:rsidR="0015620D" w:rsidRPr="00CB30EF" w:rsidRDefault="0015620D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雑費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7EE7F71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C1B0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66C6AC32" w14:textId="587189B1" w:rsidR="0015620D" w:rsidRPr="00CB30EF" w:rsidRDefault="0015620D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ガレージと追加構造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6EC8D84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</w:tr>
      <w:tr w:rsidR="0015620D" w:rsidRPr="00CB30EF" w14:paraId="1239A404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745280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追加のセキュリティ機能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8DE30C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C2870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B82BCC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追加の入り口ド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752C8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69D9ADF6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855DBAF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警報システ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0D9A530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2E96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CE0A20D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自動ドア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システ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0B5CF2C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458223B2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F3B48B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CO2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検出器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623434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98476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DB66FB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気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0A62E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65FD98E2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CA03856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インターコ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99DF876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189B4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F1C9921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床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72B5F8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75560F1A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DF0F2F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566C4C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55A81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EDD7DC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ガレージ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ド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7EFA52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101B6D09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18E4745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煙検知器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A50C80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79E73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D266D27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照明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636670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397093D0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329E8E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F96E79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FFD5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769CDD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ストレージ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ユニット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6CB53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27758680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EE35912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2DCDE74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EFCF4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74AFD4C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2E43297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3136A946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B5A674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BF94B1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8415C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B05863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3BB25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3EEC6E42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908B647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E457F1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938CC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774C0CE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5155862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310C54BE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4EBED5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FBB796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ED6E7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47147E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E9DE92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4282B532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11BBE5C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062B83F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3272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941A39D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62E8A77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</w:tbl>
    <w:p w14:paraId="7F26270E" w14:textId="77777777" w:rsidR="0015620D" w:rsidRPr="00CB30EF" w:rsidRDefault="0015620D" w:rsidP="00281ABE">
      <w:pPr>
        <w:rPr>
          <w:rFonts w:ascii="Century Gothic" w:eastAsia="MS PGothic" w:hAnsi="Century Gothic"/>
          <w:szCs w:val="20"/>
        </w:rPr>
      </w:pPr>
    </w:p>
    <w:p w14:paraId="0AB5E11C" w14:textId="77777777" w:rsidR="0015620D" w:rsidRPr="00CB30EF" w:rsidRDefault="0015620D" w:rsidP="00281ABE">
      <w:pPr>
        <w:rPr>
          <w:rFonts w:ascii="Century Gothic" w:eastAsia="MS PGothic" w:hAnsi="Century Gothic"/>
          <w:szCs w:val="20"/>
        </w:rPr>
        <w:sectPr w:rsidR="0015620D" w:rsidRPr="00CB30EF" w:rsidSect="008A7F44">
          <w:pgSz w:w="12240" w:h="15840"/>
          <w:pgMar w:top="576" w:right="576" w:bottom="432" w:left="576" w:header="0" w:footer="0" w:gutter="0"/>
          <w:cols w:space="720"/>
          <w:titlePg/>
          <w:docGrid w:linePitch="360"/>
        </w:sect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15620D" w:rsidRPr="00CB30EF" w14:paraId="6B99EA7E" w14:textId="77777777" w:rsidTr="0015620D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2D233201" w14:textId="77777777" w:rsidR="0015620D" w:rsidRPr="00CB30EF" w:rsidRDefault="0015620D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lastRenderedPageBreak/>
              <w:t>ボーナス</w:t>
            </w: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ルーム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3A420B6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C73B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2B012A3" w14:textId="77777777" w:rsidR="0015620D" w:rsidRPr="00CB30EF" w:rsidRDefault="0015620D">
            <w:pPr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洗濯室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7C7EB4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b/>
                <w:color w:val="000000"/>
                <w:sz w:val="20"/>
              </w:rPr>
              <w:t> </w:t>
            </w:r>
          </w:p>
        </w:tc>
      </w:tr>
      <w:tr w:rsidR="0015620D" w:rsidRPr="00CB30EF" w14:paraId="61E9C7E1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C5CC9A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付属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46E7EA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BF02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78AA1D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高級家具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22D8F3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43CE9F6D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0A5E844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追加座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7CC5743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C880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E3B0A20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大工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A002D1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56F5FE3C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C6EACB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追加保管所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2A518D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765F7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5F831C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大工材料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357C80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2AAB472E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627256E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大工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6D3BA71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42D7B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C71BCDF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建設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/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建築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2679427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0FD9CDA6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D66D3B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コーヒー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テーブル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2928C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E4AE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5CA6B6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乾燥機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74547B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6E1A23B9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1B3206A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解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FEF4472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19D42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99AD0A1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気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342A0A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63B5CDBD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D9501D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ド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E3558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60D83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514E22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気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2F2547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3C0F7243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0A2A74C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気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AF8EE12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1EBC1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24DFBF8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気材料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4C81D0D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55C5CE2B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9F359A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電子機器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D836CD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B38DB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80F011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備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86931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33E25FBC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0832848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エンド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テーブル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2AD11C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F9493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343955C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フロア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ラグ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2C5A89D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06A1B348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7F7AD4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備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97CE16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A0F3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B76A8D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床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7FA9CB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198BA2D0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4677F2B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フロア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ラグ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18635F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1180C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49483F6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照明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0975B06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2274749B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F1D0CB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床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E3BD50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25711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32F912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配管作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8A15D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26E6A15F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8AA2B2F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ハードウェア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34791D9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321A0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21DD144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配管材料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CF1E4E3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0EBA7F29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C9893B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ランプ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A2A6D3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6D961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2E00DC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保管室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E3A840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4CEF5801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3AD0E8E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照明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1141C14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5F179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C8D905E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テーブル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DE81EB7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3ED91C1D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0FEC37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コンセント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E5C942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6A331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8F942D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タイル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34421D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7C5F931A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A186C9D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座席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60B81FB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61D7B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E259A00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タイルの設置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391D32F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53C39F9B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9B5543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棚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22DF41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B9A73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C125D0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ユーティリティ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 xml:space="preserve"> </w:t>
            </w: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シンク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D4761A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1428F92A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2CEE72F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スイッ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687C2CD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90C50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A6A2ABC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換気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5F647B0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3FF9D42C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EB8C04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671B12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63C10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BAF6F9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壁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A17B09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51B59074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E4D75E5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窓カバ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CB0D132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64083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5F590CC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洗濯機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8C0A63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587DB1A3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739160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9CE48C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88C14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229E1A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窓カバー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18262F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30AE9E37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914AEE0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985C07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536B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3813877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窓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F5FFE61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66E4F4E0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F868B1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D5176F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0BB97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596785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E54716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10317598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8932610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0283B3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442C8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132ED64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9C9DD09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6BFD998A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78FB18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45AE5F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4682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80B475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97AE12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30AEE71D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AF83B64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00B59B3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CF0EE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A33D08C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0D46EE4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  <w:tr w:rsidR="0015620D" w:rsidRPr="00CB30EF" w14:paraId="1B438AA2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E5058C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12A6AD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0F405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EE2DFF" w14:textId="77777777" w:rsidR="0015620D" w:rsidRPr="00CB30EF" w:rsidRDefault="0015620D">
            <w:pPr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6762BB" w14:textId="77777777" w:rsidR="0015620D" w:rsidRPr="00CB30EF" w:rsidRDefault="0015620D">
            <w:pPr>
              <w:jc w:val="right"/>
              <w:rPr>
                <w:rFonts w:ascii="Century Gothic" w:eastAsia="MS PGothic" w:hAnsi="Century Gothic" w:cs="Calibri"/>
                <w:color w:val="000000"/>
                <w:sz w:val="20"/>
                <w:szCs w:val="20"/>
              </w:rPr>
            </w:pPr>
            <w:r w:rsidRPr="00CB30EF">
              <w:rPr>
                <w:rFonts w:ascii="Century Gothic" w:eastAsia="MS PGothic" w:hAnsi="Century Gothic"/>
                <w:color w:val="000000"/>
                <w:sz w:val="20"/>
              </w:rPr>
              <w:t> </w:t>
            </w:r>
          </w:p>
        </w:tc>
      </w:tr>
    </w:tbl>
    <w:p w14:paraId="2401C260" w14:textId="77777777" w:rsidR="0015620D" w:rsidRPr="00CB30EF" w:rsidRDefault="0015620D" w:rsidP="00281ABE">
      <w:pPr>
        <w:rPr>
          <w:rFonts w:ascii="Century Gothic" w:eastAsia="MS PGothic" w:hAnsi="Century Gothic"/>
          <w:szCs w:val="20"/>
        </w:rPr>
        <w:sectPr w:rsidR="0015620D" w:rsidRPr="00CB30EF" w:rsidSect="008A7F44">
          <w:pgSz w:w="12240" w:h="15840"/>
          <w:pgMar w:top="576" w:right="576" w:bottom="432" w:left="576" w:header="0" w:footer="0" w:gutter="0"/>
          <w:cols w:space="720"/>
          <w:titlePg/>
          <w:docGrid w:linePitch="360"/>
        </w:sectPr>
      </w:pPr>
    </w:p>
    <w:p w14:paraId="35AE05F4" w14:textId="77777777" w:rsidR="00F21422" w:rsidRPr="00CB30EF" w:rsidRDefault="00F21422" w:rsidP="00281ABE">
      <w:pPr>
        <w:rPr>
          <w:rFonts w:ascii="Century Gothic" w:eastAsia="MS PGothic" w:hAnsi="Century Gothic"/>
          <w:szCs w:val="20"/>
        </w:rPr>
      </w:pPr>
    </w:p>
    <w:bookmarkEnd w:id="0"/>
    <w:tbl>
      <w:tblPr>
        <w:tblStyle w:val="TableGrid"/>
        <w:tblW w:w="1013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130"/>
      </w:tblGrid>
      <w:tr w:rsidR="00A64F9A" w:rsidRPr="00CB30EF" w14:paraId="120279DC" w14:textId="77777777" w:rsidTr="00CB30EF">
        <w:trPr>
          <w:trHeight w:val="2916"/>
        </w:trPr>
        <w:tc>
          <w:tcPr>
            <w:tcW w:w="10130" w:type="dxa"/>
          </w:tcPr>
          <w:p w14:paraId="7B555ED0" w14:textId="77777777" w:rsidR="00A64F9A" w:rsidRPr="00CB30EF" w:rsidRDefault="00A64F9A" w:rsidP="00ED138B">
            <w:pPr>
              <w:rPr>
                <w:rFonts w:ascii="Century Gothic" w:eastAsia="MS PGothic" w:hAnsi="Century Gothic"/>
                <w:b/>
              </w:rPr>
            </w:pPr>
          </w:p>
          <w:p w14:paraId="1523501F" w14:textId="77777777" w:rsidR="00A64F9A" w:rsidRPr="00CB30EF" w:rsidRDefault="00A64F9A" w:rsidP="006C6E43">
            <w:pPr>
              <w:jc w:val="center"/>
              <w:rPr>
                <w:rFonts w:ascii="Century Gothic" w:eastAsia="MS PGothic" w:hAnsi="Century Gothic"/>
                <w:b/>
              </w:rPr>
            </w:pPr>
            <w:r w:rsidRPr="00CB30EF">
              <w:rPr>
                <w:rFonts w:ascii="Century Gothic" w:eastAsia="MS PGothic" w:hAnsi="Century Gothic"/>
                <w:b/>
              </w:rPr>
              <w:t xml:space="preserve">– </w:t>
            </w:r>
            <w:r w:rsidRPr="00CB30EF">
              <w:rPr>
                <w:rFonts w:ascii="Century Gothic" w:eastAsia="MS PGothic" w:hAnsi="Century Gothic"/>
                <w:b/>
              </w:rPr>
              <w:t>免責条項</w:t>
            </w:r>
            <w:r w:rsidRPr="00CB30EF">
              <w:rPr>
                <w:rFonts w:ascii="Century Gothic" w:eastAsia="MS PGothic" w:hAnsi="Century Gothic"/>
                <w:b/>
              </w:rPr>
              <w:t xml:space="preserve"> –</w:t>
            </w:r>
          </w:p>
          <w:p w14:paraId="06C560CD" w14:textId="77777777" w:rsidR="00A64F9A" w:rsidRPr="00CB30EF" w:rsidRDefault="00A64F9A" w:rsidP="006C6E43">
            <w:pPr>
              <w:rPr>
                <w:rFonts w:ascii="Century Gothic" w:eastAsia="MS PGothic" w:hAnsi="Century Gothic"/>
              </w:rPr>
            </w:pPr>
          </w:p>
          <w:p w14:paraId="5D1F3A0A" w14:textId="77777777" w:rsidR="00A64F9A" w:rsidRPr="00CB30EF" w:rsidRDefault="00A64F9A" w:rsidP="006C6E43">
            <w:pPr>
              <w:spacing w:line="276" w:lineRule="auto"/>
              <w:rPr>
                <w:rFonts w:ascii="Century Gothic" w:eastAsia="MS PGothic" w:hAnsi="Century Gothic"/>
              </w:rPr>
            </w:pPr>
            <w:r w:rsidRPr="00CB30EF">
              <w:rPr>
                <w:rFonts w:ascii="Century Gothic" w:eastAsia="MS PGothic" w:hAnsi="Century Gothic"/>
                <w:sz w:val="21"/>
              </w:rPr>
              <w:t xml:space="preserve">Smartsheet </w:t>
            </w:r>
            <w:r w:rsidRPr="00CB30EF">
              <w:rPr>
                <w:rFonts w:ascii="Century Gothic" w:eastAsia="MS PGothic" w:hAnsi="Century Gothic"/>
                <w:sz w:val="21"/>
              </w:rPr>
              <w:t>がこの</w:t>
            </w:r>
            <w:r w:rsidRPr="00CB30EF">
              <w:rPr>
                <w:rFonts w:ascii="Century Gothic" w:eastAsia="MS PGothic" w:hAnsi="Century Gothic"/>
                <w:sz w:val="21"/>
              </w:rPr>
              <w:t xml:space="preserve"> Web </w:t>
            </w:r>
            <w:r w:rsidRPr="00CB30EF">
              <w:rPr>
                <w:rFonts w:ascii="Century Gothic" w:eastAsia="MS PGothic" w:hAnsi="Century Gothic"/>
                <w:sz w:val="21"/>
              </w:rPr>
              <w:t>サイトに掲載している記事、テンプレート、または情報などは、あくまで参考としてご利用ください。</w:t>
            </w:r>
            <w:r w:rsidRPr="00CB30EF">
              <w:rPr>
                <w:rFonts w:ascii="Century Gothic" w:eastAsia="MS PGothic" w:hAnsi="Century Gothic"/>
                <w:sz w:val="21"/>
              </w:rPr>
              <w:t xml:space="preserve">Smartsheet </w:t>
            </w:r>
            <w:r w:rsidRPr="00CB30EF">
              <w:rPr>
                <w:rFonts w:ascii="Century Gothic" w:eastAsia="MS PGothic" w:hAnsi="Century Gothic"/>
                <w:sz w:val="21"/>
              </w:rPr>
              <w:t>は、情報の最新性および正確性の確保に努めますが、本</w:t>
            </w:r>
            <w:r w:rsidRPr="00CB30EF">
              <w:rPr>
                <w:rFonts w:ascii="Century Gothic" w:eastAsia="MS PGothic" w:hAnsi="Century Gothic"/>
                <w:sz w:val="21"/>
              </w:rPr>
              <w:t xml:space="preserve"> Web </w:t>
            </w:r>
            <w:r w:rsidRPr="00CB30EF">
              <w:rPr>
                <w:rFonts w:ascii="Century Gothic" w:eastAsia="MS PGothic" w:hAnsi="Century Gothic"/>
                <w:sz w:val="21"/>
              </w:rPr>
              <w:t>サイトまたは本</w:t>
            </w:r>
            <w:r w:rsidRPr="00CB30EF">
              <w:rPr>
                <w:rFonts w:ascii="Century Gothic" w:eastAsia="MS PGothic" w:hAnsi="Century Gothic"/>
                <w:sz w:val="21"/>
              </w:rPr>
              <w:t xml:space="preserve"> Web </w:t>
            </w:r>
            <w:r w:rsidRPr="00CB30EF">
              <w:rPr>
                <w:rFonts w:ascii="Century Gothic" w:eastAsia="MS PGothic" w:hAnsi="Century Gothic"/>
                <w:sz w:val="21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CB30EF">
              <w:rPr>
                <w:rFonts w:ascii="Century Gothic" w:eastAsia="MS PGothic" w:hAnsi="Century Gothic"/>
                <w:sz w:val="21"/>
              </w:rPr>
              <w:t xml:space="preserve"> Smartsheet </w:t>
            </w:r>
            <w:r w:rsidRPr="00CB30EF">
              <w:rPr>
                <w:rFonts w:ascii="Century Gothic" w:eastAsia="MS PGothic" w:hAnsi="Century Gothic"/>
                <w:sz w:val="21"/>
              </w:rPr>
              <w:t>は一切責任を負いませんので、各自の責任と判断のもとにご利用ください。</w:t>
            </w:r>
          </w:p>
        </w:tc>
      </w:tr>
    </w:tbl>
    <w:p w14:paraId="0409B9CD" w14:textId="77777777" w:rsidR="00A64F9A" w:rsidRPr="00CB30EF" w:rsidRDefault="00A64F9A" w:rsidP="00C805C2">
      <w:pPr>
        <w:rPr>
          <w:rFonts w:ascii="Century Gothic" w:eastAsia="MS PGothic" w:hAnsi="Century Gothic"/>
          <w:szCs w:val="20"/>
        </w:rPr>
      </w:pPr>
    </w:p>
    <w:sectPr w:rsidR="00A64F9A" w:rsidRPr="00CB30EF" w:rsidSect="008A7F44">
      <w:pgSz w:w="12240" w:h="15840"/>
      <w:pgMar w:top="576" w:right="576" w:bottom="432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29AA16" w14:textId="77777777" w:rsidR="00567581" w:rsidRDefault="00567581" w:rsidP="00480F66">
      <w:r>
        <w:separator/>
      </w:r>
    </w:p>
  </w:endnote>
  <w:endnote w:type="continuationSeparator" w:id="0">
    <w:p w14:paraId="4CE4D5E0" w14:textId="77777777" w:rsidR="00567581" w:rsidRDefault="00567581" w:rsidP="00480F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09A2A5" w14:textId="77777777" w:rsidR="00567581" w:rsidRDefault="00567581" w:rsidP="00480F66">
      <w:r>
        <w:separator/>
      </w:r>
    </w:p>
  </w:footnote>
  <w:footnote w:type="continuationSeparator" w:id="0">
    <w:p w14:paraId="4D3EAEDB" w14:textId="77777777" w:rsidR="00567581" w:rsidRDefault="00567581" w:rsidP="00480F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47676" w14:textId="77777777" w:rsidR="004B31EE" w:rsidRPr="00C805C2" w:rsidRDefault="004B31EE" w:rsidP="00615CFE">
    <w:pPr>
      <w:pStyle w:val="Heading5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0B9C0D5E"/>
    <w:multiLevelType w:val="hybridMultilevel"/>
    <w:tmpl w:val="FD042D6C"/>
    <w:lvl w:ilvl="0" w:tplc="036E128C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0D563DF1"/>
    <w:multiLevelType w:val="hybridMultilevel"/>
    <w:tmpl w:val="7AEAE950"/>
    <w:lvl w:ilvl="0" w:tplc="A1FCAAD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319DA"/>
    <w:multiLevelType w:val="multilevel"/>
    <w:tmpl w:val="E0E8C43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F2E020E"/>
    <w:multiLevelType w:val="hybridMultilevel"/>
    <w:tmpl w:val="F3CA4552"/>
    <w:lvl w:ilvl="0" w:tplc="E7786D08">
      <w:start w:val="1"/>
      <w:numFmt w:val="decimal"/>
      <w:lvlText w:val="%1."/>
      <w:lvlJc w:val="left"/>
      <w:pPr>
        <w:ind w:left="720" w:hanging="360"/>
      </w:pPr>
      <w:rPr>
        <w:rFonts w:hint="default"/>
        <w:color w:val="77206D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7" w15:restartNumberingAfterBreak="0">
    <w:nsid w:val="1BD90F64"/>
    <w:multiLevelType w:val="multilevel"/>
    <w:tmpl w:val="53FC3A2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E556232"/>
    <w:multiLevelType w:val="hybridMultilevel"/>
    <w:tmpl w:val="C99844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0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28EE788B"/>
    <w:multiLevelType w:val="hybridMultilevel"/>
    <w:tmpl w:val="55B0C1E4"/>
    <w:lvl w:ilvl="0" w:tplc="D9A6616C">
      <w:start w:val="1"/>
      <w:numFmt w:val="decimal"/>
      <w:lvlText w:val="%1."/>
      <w:lvlJc w:val="left"/>
      <w:pPr>
        <w:ind w:left="1080" w:hanging="720"/>
      </w:pPr>
      <w:rPr>
        <w:rFonts w:hint="default"/>
        <w:color w:val="77206D" w:themeColor="accent5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7B11D4"/>
    <w:multiLevelType w:val="multilevel"/>
    <w:tmpl w:val="4EA69BC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311F2D3C"/>
    <w:multiLevelType w:val="multilevel"/>
    <w:tmpl w:val="318AECE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38303F71"/>
    <w:multiLevelType w:val="multilevel"/>
    <w:tmpl w:val="395AB2F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5F142F"/>
    <w:multiLevelType w:val="multilevel"/>
    <w:tmpl w:val="E83836C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3FD4CD0"/>
    <w:multiLevelType w:val="multilevel"/>
    <w:tmpl w:val="FBD857E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59737D7"/>
    <w:multiLevelType w:val="multilevel"/>
    <w:tmpl w:val="E408CDB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56AF3F1E"/>
    <w:multiLevelType w:val="hybridMultilevel"/>
    <w:tmpl w:val="41303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2" w15:restartNumberingAfterBreak="0">
    <w:nsid w:val="58905A16"/>
    <w:multiLevelType w:val="hybridMultilevel"/>
    <w:tmpl w:val="C3E6012E"/>
    <w:lvl w:ilvl="0" w:tplc="036E128C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color w:val="0070C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3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033DA6"/>
    <w:multiLevelType w:val="hybridMultilevel"/>
    <w:tmpl w:val="BB4A7840"/>
    <w:lvl w:ilvl="0" w:tplc="7DA83B8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eastAsia="Symbol" w:hAnsi="Symbol" w:hint="default"/>
        <w:color w:val="3C7D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5" w15:restartNumberingAfterBreak="0">
    <w:nsid w:val="65744CF2"/>
    <w:multiLevelType w:val="multilevel"/>
    <w:tmpl w:val="66E2739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69227E7E"/>
    <w:multiLevelType w:val="hybridMultilevel"/>
    <w:tmpl w:val="9BDCCE3E"/>
    <w:lvl w:ilvl="0" w:tplc="078011B8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7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9" w15:restartNumberingAfterBreak="0">
    <w:nsid w:val="77AE29C4"/>
    <w:multiLevelType w:val="multilevel"/>
    <w:tmpl w:val="0B8EB7B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7A26602F"/>
    <w:multiLevelType w:val="multilevel"/>
    <w:tmpl w:val="6A9EADF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4" w15:restartNumberingAfterBreak="0">
    <w:nsid w:val="7C3667B5"/>
    <w:multiLevelType w:val="multilevel"/>
    <w:tmpl w:val="CBCCC46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1179344470">
    <w:abstractNumId w:val="15"/>
  </w:num>
  <w:num w:numId="2" w16cid:durableId="669019351">
    <w:abstractNumId w:val="9"/>
  </w:num>
  <w:num w:numId="3" w16cid:durableId="1570918556">
    <w:abstractNumId w:val="6"/>
  </w:num>
  <w:num w:numId="4" w16cid:durableId="1772432653">
    <w:abstractNumId w:val="28"/>
  </w:num>
  <w:num w:numId="5" w16cid:durableId="860818642">
    <w:abstractNumId w:val="32"/>
  </w:num>
  <w:num w:numId="6" w16cid:durableId="2041776943">
    <w:abstractNumId w:val="27"/>
  </w:num>
  <w:num w:numId="7" w16cid:durableId="1039091271">
    <w:abstractNumId w:val="23"/>
  </w:num>
  <w:num w:numId="8" w16cid:durableId="432865878">
    <w:abstractNumId w:val="14"/>
  </w:num>
  <w:num w:numId="9" w16cid:durableId="441071840">
    <w:abstractNumId w:val="17"/>
  </w:num>
  <w:num w:numId="10" w16cid:durableId="1262837427">
    <w:abstractNumId w:val="33"/>
  </w:num>
  <w:num w:numId="11" w16cid:durableId="1945459392">
    <w:abstractNumId w:val="31"/>
  </w:num>
  <w:num w:numId="12" w16cid:durableId="1085151738">
    <w:abstractNumId w:val="10"/>
  </w:num>
  <w:num w:numId="13" w16cid:durableId="1693648529">
    <w:abstractNumId w:val="0"/>
  </w:num>
  <w:num w:numId="14" w16cid:durableId="706832655">
    <w:abstractNumId w:val="1"/>
  </w:num>
  <w:num w:numId="15" w16cid:durableId="729691163">
    <w:abstractNumId w:val="2"/>
  </w:num>
  <w:num w:numId="16" w16cid:durableId="181867416">
    <w:abstractNumId w:val="8"/>
  </w:num>
  <w:num w:numId="17" w16cid:durableId="1160536440">
    <w:abstractNumId w:val="3"/>
  </w:num>
  <w:num w:numId="18" w16cid:durableId="410657501">
    <w:abstractNumId w:val="11"/>
  </w:num>
  <w:num w:numId="19" w16cid:durableId="1481265922">
    <w:abstractNumId w:val="5"/>
  </w:num>
  <w:num w:numId="20" w16cid:durableId="1629121518">
    <w:abstractNumId w:val="29"/>
  </w:num>
  <w:num w:numId="21" w16cid:durableId="1924073010">
    <w:abstractNumId w:val="25"/>
  </w:num>
  <w:num w:numId="22" w16cid:durableId="803160816">
    <w:abstractNumId w:val="30"/>
  </w:num>
  <w:num w:numId="23" w16cid:durableId="35089554">
    <w:abstractNumId w:val="20"/>
  </w:num>
  <w:num w:numId="24" w16cid:durableId="1386835452">
    <w:abstractNumId w:val="7"/>
  </w:num>
  <w:num w:numId="25" w16cid:durableId="1233194068">
    <w:abstractNumId w:val="12"/>
  </w:num>
  <w:num w:numId="26" w16cid:durableId="40517252">
    <w:abstractNumId w:val="4"/>
  </w:num>
  <w:num w:numId="27" w16cid:durableId="871186248">
    <w:abstractNumId w:val="18"/>
  </w:num>
  <w:num w:numId="28" w16cid:durableId="1273588722">
    <w:abstractNumId w:val="13"/>
  </w:num>
  <w:num w:numId="29" w16cid:durableId="1729104616">
    <w:abstractNumId w:val="19"/>
  </w:num>
  <w:num w:numId="30" w16cid:durableId="1030909549">
    <w:abstractNumId w:val="34"/>
  </w:num>
  <w:num w:numId="31" w16cid:durableId="177934693">
    <w:abstractNumId w:val="16"/>
  </w:num>
  <w:num w:numId="32" w16cid:durableId="2118255855">
    <w:abstractNumId w:val="21"/>
  </w:num>
  <w:num w:numId="33" w16cid:durableId="1480460294">
    <w:abstractNumId w:val="22"/>
  </w:num>
  <w:num w:numId="34" w16cid:durableId="2013557169">
    <w:abstractNumId w:val="26"/>
  </w:num>
  <w:num w:numId="35" w16cid:durableId="112265605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720"/>
  <w:characterSpacingControl w:val="doNotCompress"/>
  <w:strictFirstAndLastChars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15F48"/>
    <w:rsid w:val="00020D66"/>
    <w:rsid w:val="00026DE0"/>
    <w:rsid w:val="000369CA"/>
    <w:rsid w:val="000439D0"/>
    <w:rsid w:val="00043B56"/>
    <w:rsid w:val="0004771F"/>
    <w:rsid w:val="00054D51"/>
    <w:rsid w:val="000555F6"/>
    <w:rsid w:val="0006384B"/>
    <w:rsid w:val="00066D26"/>
    <w:rsid w:val="000703C5"/>
    <w:rsid w:val="00074D9A"/>
    <w:rsid w:val="00084D79"/>
    <w:rsid w:val="00084DC6"/>
    <w:rsid w:val="00087BB9"/>
    <w:rsid w:val="000A04E9"/>
    <w:rsid w:val="000A5C69"/>
    <w:rsid w:val="000B7461"/>
    <w:rsid w:val="000C7A8B"/>
    <w:rsid w:val="000E13F9"/>
    <w:rsid w:val="000F1C6A"/>
    <w:rsid w:val="000F52C3"/>
    <w:rsid w:val="000F5772"/>
    <w:rsid w:val="000F662D"/>
    <w:rsid w:val="00104901"/>
    <w:rsid w:val="00104E3A"/>
    <w:rsid w:val="00112F9D"/>
    <w:rsid w:val="00116590"/>
    <w:rsid w:val="001205A3"/>
    <w:rsid w:val="00120F8B"/>
    <w:rsid w:val="001228CB"/>
    <w:rsid w:val="00127C7A"/>
    <w:rsid w:val="00130D91"/>
    <w:rsid w:val="00134744"/>
    <w:rsid w:val="00143339"/>
    <w:rsid w:val="00144067"/>
    <w:rsid w:val="00144B87"/>
    <w:rsid w:val="001464EE"/>
    <w:rsid w:val="00152C59"/>
    <w:rsid w:val="0015620D"/>
    <w:rsid w:val="00165350"/>
    <w:rsid w:val="00167921"/>
    <w:rsid w:val="0017530D"/>
    <w:rsid w:val="001769BD"/>
    <w:rsid w:val="00184DC6"/>
    <w:rsid w:val="00186202"/>
    <w:rsid w:val="001872F3"/>
    <w:rsid w:val="001A141A"/>
    <w:rsid w:val="001A628F"/>
    <w:rsid w:val="001A6860"/>
    <w:rsid w:val="001C6DA8"/>
    <w:rsid w:val="001F0D9C"/>
    <w:rsid w:val="001F2F06"/>
    <w:rsid w:val="001F54B4"/>
    <w:rsid w:val="001F6532"/>
    <w:rsid w:val="00203F44"/>
    <w:rsid w:val="0020607A"/>
    <w:rsid w:val="00212BB1"/>
    <w:rsid w:val="002165E0"/>
    <w:rsid w:val="00223549"/>
    <w:rsid w:val="00231D03"/>
    <w:rsid w:val="00234F41"/>
    <w:rsid w:val="00250EF4"/>
    <w:rsid w:val="00266DF9"/>
    <w:rsid w:val="00267DDF"/>
    <w:rsid w:val="002729DC"/>
    <w:rsid w:val="00274428"/>
    <w:rsid w:val="00274C79"/>
    <w:rsid w:val="002755BB"/>
    <w:rsid w:val="0027725D"/>
    <w:rsid w:val="00281ABE"/>
    <w:rsid w:val="00286814"/>
    <w:rsid w:val="00291275"/>
    <w:rsid w:val="00292A18"/>
    <w:rsid w:val="00296685"/>
    <w:rsid w:val="002968DE"/>
    <w:rsid w:val="002979E4"/>
    <w:rsid w:val="002B385A"/>
    <w:rsid w:val="002B39BC"/>
    <w:rsid w:val="002D5E3D"/>
    <w:rsid w:val="002E065B"/>
    <w:rsid w:val="002E7572"/>
    <w:rsid w:val="002F268F"/>
    <w:rsid w:val="00303E6E"/>
    <w:rsid w:val="0030555E"/>
    <w:rsid w:val="003140C2"/>
    <w:rsid w:val="00317191"/>
    <w:rsid w:val="003210AB"/>
    <w:rsid w:val="00323D0E"/>
    <w:rsid w:val="003269AD"/>
    <w:rsid w:val="00335259"/>
    <w:rsid w:val="00341FCC"/>
    <w:rsid w:val="00342FAB"/>
    <w:rsid w:val="003521E3"/>
    <w:rsid w:val="0039786B"/>
    <w:rsid w:val="00397870"/>
    <w:rsid w:val="00397DBE"/>
    <w:rsid w:val="003B37F1"/>
    <w:rsid w:val="003C6D62"/>
    <w:rsid w:val="003D75D2"/>
    <w:rsid w:val="0040361B"/>
    <w:rsid w:val="00410889"/>
    <w:rsid w:val="00412703"/>
    <w:rsid w:val="00412EB3"/>
    <w:rsid w:val="00414587"/>
    <w:rsid w:val="004157C7"/>
    <w:rsid w:val="00424A44"/>
    <w:rsid w:val="00425A77"/>
    <w:rsid w:val="00434028"/>
    <w:rsid w:val="00437682"/>
    <w:rsid w:val="00440BD7"/>
    <w:rsid w:val="00442EA4"/>
    <w:rsid w:val="00443CC7"/>
    <w:rsid w:val="0045153B"/>
    <w:rsid w:val="004654D1"/>
    <w:rsid w:val="004669E6"/>
    <w:rsid w:val="00470559"/>
    <w:rsid w:val="0047155A"/>
    <w:rsid w:val="004739C3"/>
    <w:rsid w:val="00480F66"/>
    <w:rsid w:val="0048129D"/>
    <w:rsid w:val="00493AB5"/>
    <w:rsid w:val="00494038"/>
    <w:rsid w:val="0049564B"/>
    <w:rsid w:val="004A02B4"/>
    <w:rsid w:val="004A0B82"/>
    <w:rsid w:val="004A63FA"/>
    <w:rsid w:val="004B31EE"/>
    <w:rsid w:val="004B7053"/>
    <w:rsid w:val="004D077A"/>
    <w:rsid w:val="004D2AE4"/>
    <w:rsid w:val="004D4A80"/>
    <w:rsid w:val="004D69EE"/>
    <w:rsid w:val="004E0F3F"/>
    <w:rsid w:val="005067A0"/>
    <w:rsid w:val="005076B8"/>
    <w:rsid w:val="00517CA8"/>
    <w:rsid w:val="00525D4E"/>
    <w:rsid w:val="0053421F"/>
    <w:rsid w:val="005367EA"/>
    <w:rsid w:val="00540569"/>
    <w:rsid w:val="00541C9F"/>
    <w:rsid w:val="00541D2D"/>
    <w:rsid w:val="0054268D"/>
    <w:rsid w:val="005454A1"/>
    <w:rsid w:val="00567581"/>
    <w:rsid w:val="00570608"/>
    <w:rsid w:val="00573F9F"/>
    <w:rsid w:val="00590A01"/>
    <w:rsid w:val="005959BA"/>
    <w:rsid w:val="005A5D25"/>
    <w:rsid w:val="005B1E3F"/>
    <w:rsid w:val="005B384F"/>
    <w:rsid w:val="005D5740"/>
    <w:rsid w:val="005E5F89"/>
    <w:rsid w:val="005F3691"/>
    <w:rsid w:val="005F405E"/>
    <w:rsid w:val="005F6165"/>
    <w:rsid w:val="00602BC2"/>
    <w:rsid w:val="00603755"/>
    <w:rsid w:val="006123FB"/>
    <w:rsid w:val="00613EAF"/>
    <w:rsid w:val="006149B1"/>
    <w:rsid w:val="00615CFE"/>
    <w:rsid w:val="006205E1"/>
    <w:rsid w:val="00621B2C"/>
    <w:rsid w:val="006224C1"/>
    <w:rsid w:val="0062611F"/>
    <w:rsid w:val="0063108C"/>
    <w:rsid w:val="00632CB7"/>
    <w:rsid w:val="00635419"/>
    <w:rsid w:val="00637C66"/>
    <w:rsid w:val="0064369E"/>
    <w:rsid w:val="0064485A"/>
    <w:rsid w:val="006459AE"/>
    <w:rsid w:val="00647EEB"/>
    <w:rsid w:val="00652ED3"/>
    <w:rsid w:val="00653D20"/>
    <w:rsid w:val="0065656A"/>
    <w:rsid w:val="00667375"/>
    <w:rsid w:val="00671A46"/>
    <w:rsid w:val="00675601"/>
    <w:rsid w:val="006810F2"/>
    <w:rsid w:val="006823DC"/>
    <w:rsid w:val="00682D60"/>
    <w:rsid w:val="00683B91"/>
    <w:rsid w:val="00692B21"/>
    <w:rsid w:val="00695450"/>
    <w:rsid w:val="006A0235"/>
    <w:rsid w:val="006A22CD"/>
    <w:rsid w:val="006A59E2"/>
    <w:rsid w:val="006B00FC"/>
    <w:rsid w:val="006B74C2"/>
    <w:rsid w:val="006C5F2C"/>
    <w:rsid w:val="006C6E43"/>
    <w:rsid w:val="006C7C39"/>
    <w:rsid w:val="006E2465"/>
    <w:rsid w:val="006E29B6"/>
    <w:rsid w:val="006E51CF"/>
    <w:rsid w:val="006E5E58"/>
    <w:rsid w:val="006F322E"/>
    <w:rsid w:val="00717B95"/>
    <w:rsid w:val="00722E71"/>
    <w:rsid w:val="00727AAC"/>
    <w:rsid w:val="00727EB9"/>
    <w:rsid w:val="0073279A"/>
    <w:rsid w:val="00742EEF"/>
    <w:rsid w:val="00743EBA"/>
    <w:rsid w:val="00744401"/>
    <w:rsid w:val="00744F7E"/>
    <w:rsid w:val="00745C3E"/>
    <w:rsid w:val="0076173D"/>
    <w:rsid w:val="00764EFF"/>
    <w:rsid w:val="00770091"/>
    <w:rsid w:val="0077063E"/>
    <w:rsid w:val="007720B9"/>
    <w:rsid w:val="00773199"/>
    <w:rsid w:val="0077444D"/>
    <w:rsid w:val="0078472A"/>
    <w:rsid w:val="0078514D"/>
    <w:rsid w:val="00790174"/>
    <w:rsid w:val="00796936"/>
    <w:rsid w:val="007A3CFB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1005"/>
    <w:rsid w:val="00815741"/>
    <w:rsid w:val="00822903"/>
    <w:rsid w:val="00826077"/>
    <w:rsid w:val="0082646A"/>
    <w:rsid w:val="0085125D"/>
    <w:rsid w:val="00853C37"/>
    <w:rsid w:val="008632CD"/>
    <w:rsid w:val="00865101"/>
    <w:rsid w:val="008654EC"/>
    <w:rsid w:val="00866D24"/>
    <w:rsid w:val="00870E2C"/>
    <w:rsid w:val="008752AF"/>
    <w:rsid w:val="00886DDF"/>
    <w:rsid w:val="00890119"/>
    <w:rsid w:val="0089235E"/>
    <w:rsid w:val="008939B0"/>
    <w:rsid w:val="00894CED"/>
    <w:rsid w:val="00896CD7"/>
    <w:rsid w:val="008A110C"/>
    <w:rsid w:val="008A2B06"/>
    <w:rsid w:val="008A7C97"/>
    <w:rsid w:val="008A7F44"/>
    <w:rsid w:val="008C273C"/>
    <w:rsid w:val="008C31CB"/>
    <w:rsid w:val="008D2AB6"/>
    <w:rsid w:val="008D3852"/>
    <w:rsid w:val="008D538B"/>
    <w:rsid w:val="008E4A4B"/>
    <w:rsid w:val="008E7254"/>
    <w:rsid w:val="008F5736"/>
    <w:rsid w:val="008F73A3"/>
    <w:rsid w:val="008F7553"/>
    <w:rsid w:val="00906570"/>
    <w:rsid w:val="009201CD"/>
    <w:rsid w:val="0092117C"/>
    <w:rsid w:val="0092169A"/>
    <w:rsid w:val="0094122A"/>
    <w:rsid w:val="00942AA1"/>
    <w:rsid w:val="00947186"/>
    <w:rsid w:val="00955D6F"/>
    <w:rsid w:val="009560F8"/>
    <w:rsid w:val="00961D00"/>
    <w:rsid w:val="00962F3A"/>
    <w:rsid w:val="0096516D"/>
    <w:rsid w:val="009749F6"/>
    <w:rsid w:val="0098784B"/>
    <w:rsid w:val="0099531C"/>
    <w:rsid w:val="009969C0"/>
    <w:rsid w:val="009A11A8"/>
    <w:rsid w:val="009A177A"/>
    <w:rsid w:val="009A49FF"/>
    <w:rsid w:val="009A7FE8"/>
    <w:rsid w:val="009B24E9"/>
    <w:rsid w:val="009D06E2"/>
    <w:rsid w:val="009D4B4D"/>
    <w:rsid w:val="009D718E"/>
    <w:rsid w:val="009E4124"/>
    <w:rsid w:val="009F08B4"/>
    <w:rsid w:val="009F30CA"/>
    <w:rsid w:val="009F740D"/>
    <w:rsid w:val="00A069A5"/>
    <w:rsid w:val="00A11A26"/>
    <w:rsid w:val="00A122C8"/>
    <w:rsid w:val="00A15940"/>
    <w:rsid w:val="00A15E56"/>
    <w:rsid w:val="00A32F89"/>
    <w:rsid w:val="00A4116F"/>
    <w:rsid w:val="00A4507F"/>
    <w:rsid w:val="00A54153"/>
    <w:rsid w:val="00A56A3F"/>
    <w:rsid w:val="00A61614"/>
    <w:rsid w:val="00A64F9A"/>
    <w:rsid w:val="00A6517C"/>
    <w:rsid w:val="00A71B09"/>
    <w:rsid w:val="00A72DB9"/>
    <w:rsid w:val="00A74BE2"/>
    <w:rsid w:val="00A806F3"/>
    <w:rsid w:val="00A85FC9"/>
    <w:rsid w:val="00A9155B"/>
    <w:rsid w:val="00AA4101"/>
    <w:rsid w:val="00AB4ECC"/>
    <w:rsid w:val="00AB55D7"/>
    <w:rsid w:val="00AC3409"/>
    <w:rsid w:val="00AC41EA"/>
    <w:rsid w:val="00AC78FF"/>
    <w:rsid w:val="00AE56B3"/>
    <w:rsid w:val="00AF0690"/>
    <w:rsid w:val="00B06F48"/>
    <w:rsid w:val="00B11A9D"/>
    <w:rsid w:val="00B14E5B"/>
    <w:rsid w:val="00B21D1F"/>
    <w:rsid w:val="00B22AFA"/>
    <w:rsid w:val="00B31143"/>
    <w:rsid w:val="00B343C2"/>
    <w:rsid w:val="00B36680"/>
    <w:rsid w:val="00B36A88"/>
    <w:rsid w:val="00B41B66"/>
    <w:rsid w:val="00B470C9"/>
    <w:rsid w:val="00B84C2A"/>
    <w:rsid w:val="00B84F5E"/>
    <w:rsid w:val="00B91F65"/>
    <w:rsid w:val="00BA0391"/>
    <w:rsid w:val="00BC212D"/>
    <w:rsid w:val="00BC2CE5"/>
    <w:rsid w:val="00BC4FB8"/>
    <w:rsid w:val="00BE044A"/>
    <w:rsid w:val="00BE210B"/>
    <w:rsid w:val="00BF08D2"/>
    <w:rsid w:val="00C0034F"/>
    <w:rsid w:val="00C05A4D"/>
    <w:rsid w:val="00C06EC0"/>
    <w:rsid w:val="00C22469"/>
    <w:rsid w:val="00C24B15"/>
    <w:rsid w:val="00C264F2"/>
    <w:rsid w:val="00C2718F"/>
    <w:rsid w:val="00C3274A"/>
    <w:rsid w:val="00C345FD"/>
    <w:rsid w:val="00C41E1D"/>
    <w:rsid w:val="00C436EC"/>
    <w:rsid w:val="00C454ED"/>
    <w:rsid w:val="00C4684C"/>
    <w:rsid w:val="00C4718F"/>
    <w:rsid w:val="00C5052D"/>
    <w:rsid w:val="00C642BB"/>
    <w:rsid w:val="00C70BFB"/>
    <w:rsid w:val="00C72135"/>
    <w:rsid w:val="00C73FC3"/>
    <w:rsid w:val="00C7497F"/>
    <w:rsid w:val="00C76A4E"/>
    <w:rsid w:val="00C805C2"/>
    <w:rsid w:val="00C81576"/>
    <w:rsid w:val="00C94911"/>
    <w:rsid w:val="00C95788"/>
    <w:rsid w:val="00CA207F"/>
    <w:rsid w:val="00CA4D54"/>
    <w:rsid w:val="00CA5F14"/>
    <w:rsid w:val="00CB30EF"/>
    <w:rsid w:val="00CB693F"/>
    <w:rsid w:val="00CB757B"/>
    <w:rsid w:val="00CC4684"/>
    <w:rsid w:val="00CC5D16"/>
    <w:rsid w:val="00CD0676"/>
    <w:rsid w:val="00CD6C18"/>
    <w:rsid w:val="00CF1398"/>
    <w:rsid w:val="00CF25AC"/>
    <w:rsid w:val="00CF4E22"/>
    <w:rsid w:val="00CF7D4E"/>
    <w:rsid w:val="00D02855"/>
    <w:rsid w:val="00D0504F"/>
    <w:rsid w:val="00D15EE8"/>
    <w:rsid w:val="00D23DC6"/>
    <w:rsid w:val="00D27F25"/>
    <w:rsid w:val="00D46F77"/>
    <w:rsid w:val="00D54AED"/>
    <w:rsid w:val="00D54F66"/>
    <w:rsid w:val="00D550C5"/>
    <w:rsid w:val="00D56FC8"/>
    <w:rsid w:val="00D62CF6"/>
    <w:rsid w:val="00D642AE"/>
    <w:rsid w:val="00D73DE2"/>
    <w:rsid w:val="00D75CFD"/>
    <w:rsid w:val="00D802C1"/>
    <w:rsid w:val="00D81548"/>
    <w:rsid w:val="00D82417"/>
    <w:rsid w:val="00D85388"/>
    <w:rsid w:val="00D93AA6"/>
    <w:rsid w:val="00D943A5"/>
    <w:rsid w:val="00D95479"/>
    <w:rsid w:val="00DA1BEC"/>
    <w:rsid w:val="00DB0FB6"/>
    <w:rsid w:val="00DB40AF"/>
    <w:rsid w:val="00DC3B3B"/>
    <w:rsid w:val="00DC3E6F"/>
    <w:rsid w:val="00DC474E"/>
    <w:rsid w:val="00DC4B60"/>
    <w:rsid w:val="00DC768B"/>
    <w:rsid w:val="00DF1DA5"/>
    <w:rsid w:val="00DF3477"/>
    <w:rsid w:val="00DF533A"/>
    <w:rsid w:val="00E04780"/>
    <w:rsid w:val="00E11849"/>
    <w:rsid w:val="00E11F8E"/>
    <w:rsid w:val="00E44F48"/>
    <w:rsid w:val="00E45053"/>
    <w:rsid w:val="00E46667"/>
    <w:rsid w:val="00E47880"/>
    <w:rsid w:val="00E530D0"/>
    <w:rsid w:val="00E53CCA"/>
    <w:rsid w:val="00E63191"/>
    <w:rsid w:val="00E74A09"/>
    <w:rsid w:val="00E8459A"/>
    <w:rsid w:val="00E901DA"/>
    <w:rsid w:val="00EB0564"/>
    <w:rsid w:val="00EC6851"/>
    <w:rsid w:val="00ED138B"/>
    <w:rsid w:val="00ED5E43"/>
    <w:rsid w:val="00EE3CFD"/>
    <w:rsid w:val="00EE6309"/>
    <w:rsid w:val="00F02007"/>
    <w:rsid w:val="00F02752"/>
    <w:rsid w:val="00F032CF"/>
    <w:rsid w:val="00F12F4E"/>
    <w:rsid w:val="00F21222"/>
    <w:rsid w:val="00F21422"/>
    <w:rsid w:val="00F256B4"/>
    <w:rsid w:val="00F303EB"/>
    <w:rsid w:val="00F31A79"/>
    <w:rsid w:val="00F4066E"/>
    <w:rsid w:val="00F46CF3"/>
    <w:rsid w:val="00F56B5A"/>
    <w:rsid w:val="00F6600A"/>
    <w:rsid w:val="00F852ED"/>
    <w:rsid w:val="00F85C9A"/>
    <w:rsid w:val="00F86879"/>
    <w:rsid w:val="00F9203C"/>
    <w:rsid w:val="00F95BD0"/>
    <w:rsid w:val="00F95E8E"/>
    <w:rsid w:val="00F9767C"/>
    <w:rsid w:val="00FA7A23"/>
    <w:rsid w:val="00FB1D2C"/>
    <w:rsid w:val="00FB3889"/>
    <w:rsid w:val="00FB5AC1"/>
    <w:rsid w:val="00FB63C3"/>
    <w:rsid w:val="00FC684E"/>
    <w:rsid w:val="00FC702B"/>
    <w:rsid w:val="00FE15F3"/>
    <w:rsid w:val="00FF4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E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0119"/>
    <w:pPr>
      <w:keepNext/>
      <w:spacing w:after="120"/>
      <w:outlineLvl w:val="0"/>
    </w:pPr>
    <w:rPr>
      <w:rFonts w:cs="Times New Roman (Body CS)"/>
      <w:color w:val="404040" w:themeColor="text1" w:themeTint="BF"/>
      <w:sz w:val="4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0119"/>
    <w:pPr>
      <w:keepNext/>
      <w:spacing w:after="80"/>
      <w:outlineLvl w:val="1"/>
    </w:pPr>
    <w:rPr>
      <w:color w:val="3C7D22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outlineLvl w:val="2"/>
    </w:pPr>
    <w:rPr>
      <w:b/>
      <w:color w:val="FFFFFF" w:themeColor="background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outlineLvl w:val="3"/>
    </w:pPr>
    <w:rPr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0119"/>
    <w:rPr>
      <w:rFonts w:ascii="Century Gothic" w:eastAsia="Century Gothic" w:hAnsi="Century Gothic" w:cs="Times New Roman (Body CS)"/>
      <w:color w:val="404040" w:themeColor="text1" w:themeTint="BF"/>
      <w:sz w:val="4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90119"/>
    <w:rPr>
      <w:rFonts w:ascii="Century Gothic" w:eastAsia="Century Gothic" w:hAnsi="Century Gothic"/>
      <w:color w:val="3C7D22"/>
      <w:sz w:val="32"/>
    </w:rPr>
  </w:style>
  <w:style w:type="paragraph" w:styleId="BodyText">
    <w:name w:val="Body Text"/>
    <w:basedOn w:val="Normal"/>
    <w:link w:val="BodyTextChar"/>
    <w:uiPriority w:val="99"/>
    <w:unhideWhenUsed/>
    <w:rsid w:val="00480F66"/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0F4761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autoRedefine/>
    <w:uiPriority w:val="34"/>
    <w:qFormat/>
    <w:rsid w:val="00A9155B"/>
    <w:pPr>
      <w:numPr>
        <w:numId w:val="35"/>
      </w:numPr>
      <w:spacing w:before="120"/>
    </w:p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21422"/>
    <w:rPr>
      <w:color w:val="605E5C"/>
      <w:shd w:val="clear" w:color="auto" w:fill="E1DFDD"/>
    </w:rPr>
  </w:style>
  <w:style w:type="paragraph" w:customStyle="1" w:styleId="Style1">
    <w:name w:val="Style1"/>
    <w:basedOn w:val="Heading1"/>
    <w:qFormat/>
    <w:rsid w:val="004E0F3F"/>
    <w:rPr>
      <w:caps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1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08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MS Gothic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MS Mincho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519</Words>
  <Characters>2964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un Ye</cp:lastModifiedBy>
  <cp:revision>10</cp:revision>
  <cp:lastPrinted>2019-01-22T01:48:00Z</cp:lastPrinted>
  <dcterms:created xsi:type="dcterms:W3CDTF">2025-01-04T22:16:00Z</dcterms:created>
  <dcterms:modified xsi:type="dcterms:W3CDTF">2025-04-24T03:23:00Z</dcterms:modified>
</cp:coreProperties>
</file>